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6D980" w14:textId="207C8CBB" w:rsidR="00AE7250" w:rsidRDefault="00AE7250" w:rsidP="00AE7250">
      <w:pPr>
        <w:rPr>
          <w:rFonts w:ascii="Arial" w:hAnsi="Arial" w:cs="Arial"/>
        </w:rPr>
      </w:pPr>
    </w:p>
    <w:p w14:paraId="652F9AA7" w14:textId="77777777" w:rsidR="008A2B7A" w:rsidRPr="001A464D" w:rsidRDefault="008A2B7A" w:rsidP="00AE7250">
      <w:pPr>
        <w:rPr>
          <w:rFonts w:ascii="Arial" w:hAnsi="Arial" w:cs="Arial"/>
        </w:rPr>
      </w:pPr>
    </w:p>
    <w:p w14:paraId="3CFEF2D9" w14:textId="77777777" w:rsidR="00141259" w:rsidRPr="001A464D" w:rsidRDefault="00141259" w:rsidP="00141259">
      <w:pPr>
        <w:rPr>
          <w:rFonts w:ascii="Arial" w:hAnsi="Arial" w:cs="Arial"/>
        </w:rPr>
      </w:pPr>
    </w:p>
    <w:p w14:paraId="35850B09" w14:textId="77777777" w:rsidR="00C52864" w:rsidRPr="00563F32" w:rsidRDefault="00C52864" w:rsidP="00C52864">
      <w:pPr>
        <w:rPr>
          <w:rFonts w:ascii="Arial" w:hAnsi="Arial" w:cs="Arial"/>
          <w:color w:val="000000"/>
          <w:sz w:val="22"/>
          <w:szCs w:val="22"/>
          <w:lang w:val="en-GB"/>
        </w:rPr>
      </w:pPr>
      <w:r w:rsidRPr="00563F32">
        <w:rPr>
          <w:rFonts w:ascii="Arial" w:hAnsi="Arial" w:cs="Arial"/>
          <w:color w:val="000000"/>
          <w:sz w:val="22"/>
          <w:szCs w:val="22"/>
          <w:lang w:val="en-GB"/>
        </w:rPr>
        <w:t>SJIB Circular 0</w:t>
      </w:r>
      <w:r>
        <w:rPr>
          <w:rFonts w:ascii="Arial" w:hAnsi="Arial" w:cs="Arial"/>
          <w:color w:val="000000"/>
          <w:sz w:val="22"/>
          <w:szCs w:val="22"/>
          <w:lang w:val="en-GB"/>
        </w:rPr>
        <w:t>1</w:t>
      </w:r>
      <w:r w:rsidRPr="00563F32">
        <w:rPr>
          <w:rFonts w:ascii="Arial" w:hAnsi="Arial" w:cs="Arial"/>
          <w:color w:val="000000"/>
          <w:sz w:val="22"/>
          <w:szCs w:val="22"/>
          <w:lang w:val="en-GB"/>
        </w:rPr>
        <w:t>/2021</w:t>
      </w:r>
    </w:p>
    <w:p w14:paraId="4C0535C8" w14:textId="16358084" w:rsidR="00C52864" w:rsidRPr="00676776" w:rsidRDefault="00971CE6" w:rsidP="00C52864">
      <w:pPr>
        <w:rPr>
          <w:rFonts w:ascii="Arial" w:hAnsi="Arial" w:cs="Arial"/>
          <w:color w:val="00000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  <w:lang w:val="en-GB"/>
        </w:rPr>
        <w:t>2</w:t>
      </w:r>
      <w:r w:rsidR="001D1C47">
        <w:rPr>
          <w:rFonts w:ascii="Arial" w:hAnsi="Arial" w:cs="Arial"/>
          <w:color w:val="000000"/>
          <w:sz w:val="22"/>
          <w:szCs w:val="22"/>
          <w:lang w:val="en-GB"/>
        </w:rPr>
        <w:t>9 January</w:t>
      </w:r>
      <w:r w:rsidR="00C52864" w:rsidRPr="00676776">
        <w:rPr>
          <w:rFonts w:ascii="Arial" w:hAnsi="Arial" w:cs="Arial"/>
          <w:color w:val="000000"/>
          <w:sz w:val="22"/>
          <w:szCs w:val="22"/>
          <w:lang w:val="en-GB"/>
        </w:rPr>
        <w:t xml:space="preserve"> 2021</w:t>
      </w:r>
    </w:p>
    <w:p w14:paraId="7EED0781" w14:textId="77777777" w:rsidR="00C52864" w:rsidRDefault="00C52864" w:rsidP="00C52864">
      <w:pPr>
        <w:jc w:val="right"/>
        <w:rPr>
          <w:color w:val="000000"/>
          <w:lang w:val="en-GB"/>
        </w:rPr>
      </w:pPr>
    </w:p>
    <w:p w14:paraId="6645D580" w14:textId="77777777" w:rsidR="00C52864" w:rsidRDefault="00C52864" w:rsidP="00C52864">
      <w:pPr>
        <w:rPr>
          <w:rFonts w:ascii="Arial" w:hAnsi="Arial" w:cs="Arial"/>
          <w:sz w:val="22"/>
          <w:szCs w:val="22"/>
          <w:lang w:val="en-GB"/>
        </w:rPr>
      </w:pPr>
    </w:p>
    <w:p w14:paraId="201C703C" w14:textId="77777777" w:rsidR="00C52864" w:rsidRPr="00563F32" w:rsidRDefault="00C52864" w:rsidP="00C52864">
      <w:pPr>
        <w:rPr>
          <w:rFonts w:ascii="Arial" w:hAnsi="Arial" w:cs="Arial"/>
          <w:sz w:val="22"/>
          <w:szCs w:val="22"/>
          <w:lang w:val="en-GB"/>
        </w:rPr>
      </w:pPr>
    </w:p>
    <w:p w14:paraId="7E0A7460" w14:textId="77777777" w:rsidR="00C52864" w:rsidRPr="00313B28" w:rsidRDefault="00C52864" w:rsidP="00C52864">
      <w:pPr>
        <w:pStyle w:val="BodyText"/>
        <w:rPr>
          <w:rFonts w:ascii="Arial" w:hAnsi="Arial" w:cs="Arial"/>
          <w:b/>
          <w:bCs/>
          <w:sz w:val="22"/>
          <w:szCs w:val="22"/>
          <w:lang w:val="en-GB"/>
        </w:rPr>
      </w:pPr>
      <w:r w:rsidRPr="00313B28">
        <w:rPr>
          <w:rFonts w:ascii="Arial" w:hAnsi="Arial" w:cs="Arial"/>
          <w:b/>
          <w:bCs/>
          <w:sz w:val="22"/>
          <w:szCs w:val="22"/>
          <w:lang w:val="en-GB"/>
        </w:rPr>
        <w:t>To all SJIB and SELECT Members</w:t>
      </w:r>
    </w:p>
    <w:p w14:paraId="721F8B1F" w14:textId="77777777" w:rsidR="00C52864" w:rsidRDefault="00C52864" w:rsidP="00C52864">
      <w:pPr>
        <w:pStyle w:val="BodyText"/>
        <w:rPr>
          <w:rFonts w:ascii="Arial" w:hAnsi="Arial" w:cs="Arial"/>
          <w:sz w:val="22"/>
          <w:szCs w:val="22"/>
          <w:u w:val="single"/>
          <w:lang w:val="en-GB"/>
        </w:rPr>
      </w:pPr>
    </w:p>
    <w:p w14:paraId="3F291507" w14:textId="77777777" w:rsidR="00C52864" w:rsidRPr="00563F32" w:rsidRDefault="00C52864" w:rsidP="00C52864">
      <w:pPr>
        <w:pStyle w:val="BodyText"/>
        <w:rPr>
          <w:rFonts w:ascii="Arial" w:hAnsi="Arial" w:cs="Arial"/>
          <w:sz w:val="22"/>
          <w:szCs w:val="22"/>
          <w:u w:val="single"/>
          <w:lang w:val="en-GB"/>
        </w:rPr>
      </w:pPr>
    </w:p>
    <w:p w14:paraId="2618959F" w14:textId="77777777" w:rsidR="00C52864" w:rsidRPr="00563F32" w:rsidRDefault="00C52864" w:rsidP="00C52864">
      <w:pPr>
        <w:jc w:val="both"/>
        <w:rPr>
          <w:rFonts w:ascii="Arial" w:hAnsi="Arial" w:cs="Arial"/>
          <w:sz w:val="22"/>
          <w:szCs w:val="22"/>
        </w:rPr>
      </w:pPr>
      <w:r w:rsidRPr="00563F32">
        <w:rPr>
          <w:rFonts w:ascii="Arial" w:hAnsi="Arial" w:cs="Arial"/>
          <w:sz w:val="22"/>
          <w:szCs w:val="22"/>
        </w:rPr>
        <w:t xml:space="preserve">Dear </w:t>
      </w:r>
      <w:r>
        <w:rPr>
          <w:rFonts w:ascii="Arial" w:hAnsi="Arial" w:cs="Arial"/>
          <w:sz w:val="22"/>
          <w:szCs w:val="22"/>
        </w:rPr>
        <w:t>Sir/Madam</w:t>
      </w:r>
      <w:r w:rsidRPr="00563F32">
        <w:rPr>
          <w:rFonts w:ascii="Arial" w:hAnsi="Arial" w:cs="Arial"/>
          <w:sz w:val="22"/>
          <w:szCs w:val="22"/>
        </w:rPr>
        <w:t>,</w:t>
      </w:r>
    </w:p>
    <w:p w14:paraId="1830B3B4" w14:textId="77777777" w:rsidR="00C52864" w:rsidRPr="00563F32" w:rsidRDefault="00C52864" w:rsidP="00C52864">
      <w:pPr>
        <w:jc w:val="center"/>
        <w:rPr>
          <w:rFonts w:ascii="Arial" w:hAnsi="Arial" w:cs="Arial"/>
          <w:b/>
          <w:sz w:val="22"/>
          <w:szCs w:val="22"/>
        </w:rPr>
      </w:pPr>
      <w:r w:rsidRPr="00563F32">
        <w:rPr>
          <w:rFonts w:ascii="Arial" w:hAnsi="Arial" w:cs="Arial"/>
          <w:b/>
          <w:sz w:val="22"/>
          <w:szCs w:val="22"/>
        </w:rPr>
        <w:t>LOCAL PUBLIC HOLIDAYS 2021</w:t>
      </w:r>
    </w:p>
    <w:p w14:paraId="1F6ACA0C" w14:textId="77777777" w:rsidR="00C52864" w:rsidRPr="00563F32" w:rsidRDefault="00C52864" w:rsidP="00C52864">
      <w:pPr>
        <w:jc w:val="both"/>
        <w:rPr>
          <w:rFonts w:ascii="Arial" w:hAnsi="Arial" w:cs="Arial"/>
          <w:sz w:val="22"/>
          <w:szCs w:val="22"/>
        </w:rPr>
      </w:pPr>
    </w:p>
    <w:p w14:paraId="5ED5F70A" w14:textId="77777777" w:rsidR="00C52864" w:rsidRPr="00563F32" w:rsidRDefault="00C52864" w:rsidP="00C52864">
      <w:pPr>
        <w:jc w:val="both"/>
        <w:rPr>
          <w:rFonts w:ascii="Arial" w:hAnsi="Arial" w:cs="Arial"/>
          <w:sz w:val="22"/>
          <w:szCs w:val="22"/>
        </w:rPr>
      </w:pPr>
      <w:r w:rsidRPr="00563F32">
        <w:rPr>
          <w:rFonts w:ascii="Arial" w:hAnsi="Arial" w:cs="Arial"/>
          <w:sz w:val="22"/>
          <w:szCs w:val="22"/>
        </w:rPr>
        <w:t xml:space="preserve">Please find attached a list of local Public Holiday dates for </w:t>
      </w:r>
      <w:proofErr w:type="gramStart"/>
      <w:r w:rsidRPr="00563F32">
        <w:rPr>
          <w:rFonts w:ascii="Arial" w:hAnsi="Arial" w:cs="Arial"/>
          <w:sz w:val="22"/>
          <w:szCs w:val="22"/>
        </w:rPr>
        <w:t>a number of</w:t>
      </w:r>
      <w:proofErr w:type="gramEnd"/>
      <w:r w:rsidRPr="00563F32">
        <w:rPr>
          <w:rFonts w:ascii="Arial" w:hAnsi="Arial" w:cs="Arial"/>
          <w:sz w:val="22"/>
          <w:szCs w:val="22"/>
        </w:rPr>
        <w:t xml:space="preserve"> towns and cities throughout Scotland for your information and records.</w:t>
      </w:r>
    </w:p>
    <w:p w14:paraId="51731BD0" w14:textId="77777777" w:rsidR="00C52864" w:rsidRPr="00563F32" w:rsidRDefault="00C52864" w:rsidP="00C52864">
      <w:pPr>
        <w:jc w:val="both"/>
        <w:rPr>
          <w:rFonts w:ascii="Arial" w:hAnsi="Arial" w:cs="Arial"/>
          <w:sz w:val="22"/>
          <w:szCs w:val="22"/>
        </w:rPr>
      </w:pPr>
    </w:p>
    <w:p w14:paraId="47FEEAF4" w14:textId="77777777" w:rsidR="00C52864" w:rsidRPr="00563F32" w:rsidRDefault="001D1C47" w:rsidP="00C52864">
      <w:pPr>
        <w:rPr>
          <w:rFonts w:ascii="Arial" w:hAnsi="Arial" w:cs="Arial"/>
          <w:sz w:val="22"/>
          <w:szCs w:val="22"/>
          <w:lang w:val="en-GB"/>
        </w:rPr>
      </w:pPr>
      <w:hyperlink r:id="rId11" w:history="1"/>
      <w:r w:rsidR="00C52864" w:rsidRPr="00563F32">
        <w:rPr>
          <w:rFonts w:ascii="Arial" w:hAnsi="Arial" w:cs="Arial"/>
          <w:sz w:val="22"/>
          <w:szCs w:val="22"/>
          <w:lang w:val="en-GB"/>
        </w:rPr>
        <w:t>Yours faithfully</w:t>
      </w:r>
      <w:r w:rsidR="00C52864">
        <w:rPr>
          <w:rFonts w:ascii="Arial" w:hAnsi="Arial" w:cs="Arial"/>
          <w:sz w:val="22"/>
          <w:szCs w:val="22"/>
          <w:lang w:val="en-GB"/>
        </w:rPr>
        <w:t>,</w:t>
      </w:r>
    </w:p>
    <w:p w14:paraId="19887E2A" w14:textId="77777777" w:rsidR="00C52864" w:rsidRPr="00563F32" w:rsidRDefault="00C52864" w:rsidP="00C52864">
      <w:pPr>
        <w:rPr>
          <w:rFonts w:ascii="Arial" w:hAnsi="Arial" w:cs="Arial"/>
          <w:sz w:val="22"/>
          <w:szCs w:val="22"/>
        </w:rPr>
      </w:pPr>
    </w:p>
    <w:p w14:paraId="245CDDD6" w14:textId="77777777" w:rsidR="00C52864" w:rsidRDefault="00C52864" w:rsidP="00C52864">
      <w:pPr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0288" behindDoc="1" locked="0" layoutInCell="1" allowOverlap="1" wp14:anchorId="25484613" wp14:editId="60B50A90">
            <wp:simplePos x="0" y="0"/>
            <wp:positionH relativeFrom="column">
              <wp:posOffset>3996055</wp:posOffset>
            </wp:positionH>
            <wp:positionV relativeFrom="paragraph">
              <wp:posOffset>100965</wp:posOffset>
            </wp:positionV>
            <wp:extent cx="1276350" cy="609600"/>
            <wp:effectExtent l="0" t="0" r="0" b="0"/>
            <wp:wrapNone/>
            <wp:docPr id="8" name="Picture 5" descr="Alick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ick signa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1C6310FA" wp14:editId="1F8F186B">
            <wp:simplePos x="0" y="0"/>
            <wp:positionH relativeFrom="column">
              <wp:posOffset>1619250</wp:posOffset>
            </wp:positionH>
            <wp:positionV relativeFrom="paragraph">
              <wp:posOffset>118110</wp:posOffset>
            </wp:positionV>
            <wp:extent cx="1743075" cy="638175"/>
            <wp:effectExtent l="0" t="0" r="9525" b="9525"/>
            <wp:wrapNone/>
            <wp:docPr id="4" name="Picture 4" descr="pat signi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at signiture"/>
                    <pic:cNvPicPr>
                      <a:picLocks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638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B726A6" w14:textId="77777777" w:rsidR="00C52864" w:rsidRDefault="00C52864" w:rsidP="00C52864">
      <w:pPr>
        <w:tabs>
          <w:tab w:val="left" w:pos="6285"/>
          <w:tab w:val="left" w:pos="7095"/>
        </w:tabs>
        <w:rPr>
          <w:sz w:val="22"/>
          <w:szCs w:val="22"/>
        </w:rPr>
      </w:pPr>
      <w:r>
        <w:rPr>
          <w:noProof/>
          <w:lang w:val="en-GB" w:eastAsia="en-GB"/>
        </w:rPr>
        <w:drawing>
          <wp:inline distT="0" distB="0" distL="0" distR="0" wp14:anchorId="4FA8934B" wp14:editId="11277698">
            <wp:extent cx="1476375" cy="5715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</w:t>
      </w:r>
      <w:r>
        <w:tab/>
      </w:r>
      <w:r>
        <w:tab/>
      </w:r>
      <w:r>
        <w:tab/>
      </w:r>
    </w:p>
    <w:p w14:paraId="225261DC" w14:textId="77777777" w:rsidR="00C52864" w:rsidRPr="002C5055" w:rsidRDefault="00C52864" w:rsidP="00C52864">
      <w:pPr>
        <w:pStyle w:val="Heading7"/>
        <w:rPr>
          <w:rFonts w:ascii="Arial" w:hAnsi="Arial" w:cs="Arial"/>
          <w:sz w:val="22"/>
          <w:szCs w:val="22"/>
        </w:rPr>
      </w:pPr>
      <w:r w:rsidRPr="002C5055">
        <w:rPr>
          <w:rFonts w:ascii="Arial" w:hAnsi="Arial" w:cs="Arial"/>
          <w:sz w:val="22"/>
          <w:szCs w:val="22"/>
        </w:rPr>
        <w:t>Fiona Harper</w:t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  <w:t>Pat Rafferty</w:t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  <w:t>Alick Smith</w:t>
      </w:r>
    </w:p>
    <w:p w14:paraId="4D80E733" w14:textId="77777777" w:rsidR="00C52864" w:rsidRPr="002C5055" w:rsidRDefault="00C52864" w:rsidP="00C52864">
      <w:pPr>
        <w:pStyle w:val="Heading7"/>
        <w:rPr>
          <w:rFonts w:ascii="Arial" w:hAnsi="Arial" w:cs="Arial"/>
          <w:sz w:val="22"/>
          <w:szCs w:val="22"/>
        </w:rPr>
      </w:pPr>
      <w:r w:rsidRPr="002C5055">
        <w:rPr>
          <w:rFonts w:ascii="Arial" w:hAnsi="Arial" w:cs="Arial"/>
          <w:sz w:val="22"/>
          <w:szCs w:val="22"/>
        </w:rPr>
        <w:t>Secretary</w:t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</w:r>
      <w:proofErr w:type="gramStart"/>
      <w:r w:rsidRPr="002C5055">
        <w:rPr>
          <w:rFonts w:ascii="Arial" w:hAnsi="Arial" w:cs="Arial"/>
          <w:sz w:val="22"/>
          <w:szCs w:val="22"/>
        </w:rPr>
        <w:t>For</w:t>
      </w:r>
      <w:proofErr w:type="gramEnd"/>
      <w:r w:rsidRPr="002C5055">
        <w:rPr>
          <w:rFonts w:ascii="Arial" w:hAnsi="Arial" w:cs="Arial"/>
          <w:sz w:val="22"/>
          <w:szCs w:val="22"/>
        </w:rPr>
        <w:t xml:space="preserve"> UNITE the Union</w:t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  <w:t>For SELECT</w:t>
      </w:r>
    </w:p>
    <w:p w14:paraId="653264CB" w14:textId="77777777" w:rsidR="00C52864" w:rsidRPr="002C5055" w:rsidRDefault="00C52864" w:rsidP="00C52864">
      <w:pPr>
        <w:rPr>
          <w:rFonts w:ascii="Arial" w:hAnsi="Arial" w:cs="Arial"/>
          <w:sz w:val="22"/>
          <w:szCs w:val="22"/>
        </w:rPr>
      </w:pPr>
    </w:p>
    <w:p w14:paraId="5951B4B5" w14:textId="77777777" w:rsidR="00C52864" w:rsidRDefault="00C52864" w:rsidP="00C52864"/>
    <w:p w14:paraId="2E8E7259" w14:textId="77777777" w:rsidR="00C52864" w:rsidRDefault="00C52864" w:rsidP="00C52864"/>
    <w:p w14:paraId="29C59E12" w14:textId="77777777" w:rsidR="00C52864" w:rsidRDefault="00C52864" w:rsidP="00C52864"/>
    <w:p w14:paraId="1D4DD4EF" w14:textId="77777777" w:rsidR="00C52864" w:rsidRDefault="00C52864" w:rsidP="00C52864"/>
    <w:p w14:paraId="4DEE97BC" w14:textId="77777777" w:rsidR="00C52864" w:rsidRDefault="00C52864" w:rsidP="00C52864"/>
    <w:p w14:paraId="553FE901" w14:textId="77777777" w:rsidR="00C52864" w:rsidRDefault="00C52864" w:rsidP="00C52864"/>
    <w:p w14:paraId="0FDA9FD0" w14:textId="77777777" w:rsidR="00C52864" w:rsidRDefault="00C52864" w:rsidP="00C52864"/>
    <w:p w14:paraId="513196E0" w14:textId="77777777" w:rsidR="00C52864" w:rsidRDefault="00C52864" w:rsidP="00C52864"/>
    <w:p w14:paraId="7675DE92" w14:textId="77777777" w:rsidR="00C52864" w:rsidRDefault="00C52864" w:rsidP="00C52864"/>
    <w:p w14:paraId="22E88705" w14:textId="77777777" w:rsidR="00C52864" w:rsidRDefault="00C52864" w:rsidP="00C52864"/>
    <w:p w14:paraId="4D908795" w14:textId="77777777" w:rsidR="00C52864" w:rsidRDefault="00C52864" w:rsidP="00C52864"/>
    <w:p w14:paraId="3CAE44E2" w14:textId="77777777" w:rsidR="00C52864" w:rsidRDefault="00C52864" w:rsidP="00C52864"/>
    <w:p w14:paraId="04955F35" w14:textId="7FE649D0" w:rsidR="00C52864" w:rsidRDefault="00C52864" w:rsidP="00C52864"/>
    <w:p w14:paraId="40AAB94F" w14:textId="7093D234" w:rsidR="00C52864" w:rsidRDefault="00C52864" w:rsidP="00C52864"/>
    <w:p w14:paraId="71F4122B" w14:textId="3B69F06F" w:rsidR="00C52864" w:rsidRDefault="00C52864" w:rsidP="00C52864"/>
    <w:p w14:paraId="6A39B30E" w14:textId="42970D08" w:rsidR="00C52864" w:rsidRDefault="00C52864" w:rsidP="00C52864"/>
    <w:p w14:paraId="37DBC9CB" w14:textId="05D93B14" w:rsidR="00C52864" w:rsidRDefault="00C52864" w:rsidP="00C52864"/>
    <w:p w14:paraId="79BC28EE" w14:textId="427B3B48" w:rsidR="00C52864" w:rsidRDefault="00C52864" w:rsidP="00C52864"/>
    <w:p w14:paraId="741CE404" w14:textId="77777777" w:rsidR="00C52864" w:rsidRDefault="00C52864" w:rsidP="00C52864"/>
    <w:p w14:paraId="71722435" w14:textId="77777777" w:rsidR="00C52864" w:rsidRDefault="00C52864" w:rsidP="00C52864"/>
    <w:p w14:paraId="42E3E8AF" w14:textId="299257C2" w:rsidR="00C52864" w:rsidRDefault="00C52864" w:rsidP="00C52864">
      <w:pPr>
        <w:rPr>
          <w:rFonts w:ascii="Arial" w:hAnsi="Arial" w:cs="Arial"/>
          <w:sz w:val="14"/>
          <w:szCs w:val="14"/>
        </w:rPr>
      </w:pPr>
    </w:p>
    <w:p w14:paraId="3C625CEA" w14:textId="77777777" w:rsidR="00C52864" w:rsidRDefault="00C52864" w:rsidP="00C52864">
      <w:pPr>
        <w:sectPr w:rsidR="00C52864" w:rsidSect="000F1CB4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51"/>
        <w:gridCol w:w="8"/>
        <w:gridCol w:w="4143"/>
      </w:tblGrid>
      <w:tr w:rsidR="00C52864" w:rsidRPr="00563F32" w14:paraId="4021DAEA" w14:textId="77777777" w:rsidTr="00CB206D">
        <w:tc>
          <w:tcPr>
            <w:tcW w:w="8302" w:type="dxa"/>
            <w:gridSpan w:val="3"/>
            <w:shd w:val="clear" w:color="auto" w:fill="C0C0C0"/>
          </w:tcPr>
          <w:p w14:paraId="24934098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lastRenderedPageBreak/>
              <w:t>Aberdeen City Council</w:t>
            </w:r>
          </w:p>
        </w:tc>
      </w:tr>
      <w:tr w:rsidR="00C52864" w:rsidRPr="00563F32" w14:paraId="3395A858" w14:textId="77777777" w:rsidTr="00CB206D">
        <w:tc>
          <w:tcPr>
            <w:tcW w:w="4159" w:type="dxa"/>
            <w:gridSpan w:val="2"/>
            <w:shd w:val="clear" w:color="auto" w:fill="auto"/>
          </w:tcPr>
          <w:p w14:paraId="6DD818B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43" w:type="dxa"/>
            <w:shd w:val="clear" w:color="auto" w:fill="auto"/>
          </w:tcPr>
          <w:p w14:paraId="1639699F" w14:textId="77777777" w:rsidR="00C52864" w:rsidRPr="00563F32" w:rsidRDefault="00C52864" w:rsidP="00CB206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 xml:space="preserve">19 April </w:t>
            </w:r>
            <w:r>
              <w:rPr>
                <w:rFonts w:ascii="Arial" w:hAnsi="Arial" w:cs="Arial"/>
                <w:sz w:val="22"/>
                <w:szCs w:val="22"/>
              </w:rPr>
              <w:t>*</w:t>
            </w:r>
          </w:p>
        </w:tc>
      </w:tr>
      <w:tr w:rsidR="00C52864" w:rsidRPr="00563F32" w14:paraId="6D6FF63F" w14:textId="77777777" w:rsidTr="00CB206D">
        <w:tc>
          <w:tcPr>
            <w:tcW w:w="4159" w:type="dxa"/>
            <w:gridSpan w:val="2"/>
            <w:shd w:val="clear" w:color="auto" w:fill="auto"/>
          </w:tcPr>
          <w:p w14:paraId="0F67F88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3" w:type="dxa"/>
            <w:shd w:val="clear" w:color="auto" w:fill="auto"/>
          </w:tcPr>
          <w:p w14:paraId="22B74F75" w14:textId="77777777" w:rsidR="00C52864" w:rsidRPr="00563F32" w:rsidRDefault="00C52864" w:rsidP="00CB206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3 May</w:t>
            </w:r>
            <w:r>
              <w:rPr>
                <w:rFonts w:ascii="Arial" w:hAnsi="Arial" w:cs="Arial"/>
                <w:sz w:val="22"/>
                <w:szCs w:val="22"/>
              </w:rPr>
              <w:t xml:space="preserve"> *</w:t>
            </w:r>
          </w:p>
        </w:tc>
      </w:tr>
      <w:tr w:rsidR="00C52864" w:rsidRPr="00563F32" w14:paraId="68DF421D" w14:textId="77777777" w:rsidTr="00CB206D">
        <w:tc>
          <w:tcPr>
            <w:tcW w:w="4159" w:type="dxa"/>
            <w:gridSpan w:val="2"/>
            <w:shd w:val="clear" w:color="auto" w:fill="auto"/>
          </w:tcPr>
          <w:p w14:paraId="7B46B84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Trades Holiday</w:t>
            </w:r>
          </w:p>
        </w:tc>
        <w:tc>
          <w:tcPr>
            <w:tcW w:w="4143" w:type="dxa"/>
            <w:shd w:val="clear" w:color="auto" w:fill="auto"/>
          </w:tcPr>
          <w:p w14:paraId="63199E6A" w14:textId="77777777" w:rsidR="00C52864" w:rsidRPr="00563F32" w:rsidRDefault="00C52864" w:rsidP="00CB206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 July *</w:t>
            </w:r>
          </w:p>
        </w:tc>
      </w:tr>
      <w:tr w:rsidR="00C52864" w:rsidRPr="00563F32" w14:paraId="271E4550" w14:textId="77777777" w:rsidTr="00CB206D">
        <w:tc>
          <w:tcPr>
            <w:tcW w:w="4159" w:type="dxa"/>
            <w:gridSpan w:val="2"/>
            <w:shd w:val="clear" w:color="auto" w:fill="auto"/>
          </w:tcPr>
          <w:p w14:paraId="57F84B2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3" w:type="dxa"/>
            <w:shd w:val="clear" w:color="auto" w:fill="auto"/>
          </w:tcPr>
          <w:p w14:paraId="6B689B64" w14:textId="77777777" w:rsidR="00C52864" w:rsidRPr="00563F32" w:rsidRDefault="00C52864" w:rsidP="00CB206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 September *</w:t>
            </w:r>
          </w:p>
        </w:tc>
      </w:tr>
      <w:tr w:rsidR="00C52864" w:rsidRPr="00563F32" w14:paraId="2C04EDBB" w14:textId="77777777" w:rsidTr="00CB206D">
        <w:tc>
          <w:tcPr>
            <w:tcW w:w="8302" w:type="dxa"/>
            <w:gridSpan w:val="3"/>
            <w:shd w:val="clear" w:color="auto" w:fill="C0C0C0"/>
          </w:tcPr>
          <w:p w14:paraId="4F55DCD0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Dumfries and Galloway Council</w:t>
            </w:r>
          </w:p>
        </w:tc>
      </w:tr>
      <w:tr w:rsidR="00C52864" w:rsidRPr="00563F32" w14:paraId="392810AD" w14:textId="77777777" w:rsidTr="00CB206D">
        <w:tc>
          <w:tcPr>
            <w:tcW w:w="4151" w:type="dxa"/>
            <w:shd w:val="clear" w:color="auto" w:fill="auto"/>
          </w:tcPr>
          <w:p w14:paraId="5420F46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0F4DDD1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April</w:t>
            </w:r>
          </w:p>
        </w:tc>
      </w:tr>
      <w:tr w:rsidR="00C52864" w:rsidRPr="00563F32" w14:paraId="6BFC83BC" w14:textId="77777777" w:rsidTr="00CB206D">
        <w:tc>
          <w:tcPr>
            <w:tcW w:w="4151" w:type="dxa"/>
            <w:shd w:val="clear" w:color="auto" w:fill="auto"/>
          </w:tcPr>
          <w:p w14:paraId="51149BB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1EA646F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1A7B188C" w14:textId="77777777" w:rsidTr="00CB206D">
        <w:tc>
          <w:tcPr>
            <w:tcW w:w="4151" w:type="dxa"/>
            <w:shd w:val="clear" w:color="auto" w:fill="auto"/>
          </w:tcPr>
          <w:p w14:paraId="5156AA9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04DC823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 May </w:t>
            </w:r>
          </w:p>
        </w:tc>
      </w:tr>
      <w:tr w:rsidR="00C52864" w:rsidRPr="00563F32" w14:paraId="0B876BE6" w14:textId="77777777" w:rsidTr="00CB206D">
        <w:tc>
          <w:tcPr>
            <w:tcW w:w="8302" w:type="dxa"/>
            <w:gridSpan w:val="3"/>
            <w:shd w:val="clear" w:color="auto" w:fill="C0C0C0"/>
          </w:tcPr>
          <w:p w14:paraId="7F6973AB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Dundee City Council</w:t>
            </w:r>
          </w:p>
        </w:tc>
      </w:tr>
      <w:tr w:rsidR="00C52864" w:rsidRPr="00563F32" w14:paraId="2F233497" w14:textId="77777777" w:rsidTr="00CB206D">
        <w:tc>
          <w:tcPr>
            <w:tcW w:w="4151" w:type="dxa"/>
            <w:shd w:val="clear" w:color="auto" w:fill="auto"/>
          </w:tcPr>
          <w:p w14:paraId="654304E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aster Monday 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57212F5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761058D8" w14:textId="77777777" w:rsidTr="00CB206D">
        <w:tc>
          <w:tcPr>
            <w:tcW w:w="4151" w:type="dxa"/>
            <w:shd w:val="clear" w:color="auto" w:fill="auto"/>
          </w:tcPr>
          <w:p w14:paraId="74A55FF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075F822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May</w:t>
            </w:r>
          </w:p>
        </w:tc>
      </w:tr>
      <w:tr w:rsidR="00C52864" w:rsidRPr="00563F32" w14:paraId="2D17D939" w14:textId="77777777" w:rsidTr="00CB206D">
        <w:tc>
          <w:tcPr>
            <w:tcW w:w="4151" w:type="dxa"/>
            <w:shd w:val="clear" w:color="auto" w:fill="auto"/>
          </w:tcPr>
          <w:p w14:paraId="6C2D586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Victoria 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22A4F35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1 May</w:t>
            </w:r>
          </w:p>
        </w:tc>
      </w:tr>
      <w:tr w:rsidR="00C52864" w:rsidRPr="00563F32" w14:paraId="75A18406" w14:textId="77777777" w:rsidTr="00CB206D">
        <w:tc>
          <w:tcPr>
            <w:tcW w:w="4151" w:type="dxa"/>
            <w:shd w:val="clear" w:color="auto" w:fill="auto"/>
          </w:tcPr>
          <w:p w14:paraId="06F5354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Trades Hol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0809A8E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6 July </w:t>
            </w:r>
          </w:p>
        </w:tc>
      </w:tr>
      <w:tr w:rsidR="00C52864" w:rsidRPr="00563F32" w14:paraId="6F0B05D1" w14:textId="77777777" w:rsidTr="00CB206D">
        <w:tc>
          <w:tcPr>
            <w:tcW w:w="4151" w:type="dxa"/>
            <w:shd w:val="clear" w:color="auto" w:fill="auto"/>
          </w:tcPr>
          <w:p w14:paraId="5052DFC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165FAA0A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 October</w:t>
            </w:r>
          </w:p>
        </w:tc>
      </w:tr>
      <w:tr w:rsidR="00C52864" w:rsidRPr="00563F32" w14:paraId="179EE98E" w14:textId="77777777" w:rsidTr="00CB206D">
        <w:tc>
          <w:tcPr>
            <w:tcW w:w="8302" w:type="dxa"/>
            <w:gridSpan w:val="3"/>
            <w:shd w:val="clear" w:color="auto" w:fill="C0C0C0"/>
          </w:tcPr>
          <w:p w14:paraId="14EB0802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East Ayrshire Council</w:t>
            </w:r>
          </w:p>
        </w:tc>
      </w:tr>
      <w:tr w:rsidR="00C52864" w:rsidRPr="00563F32" w14:paraId="7FEA0843" w14:textId="77777777" w:rsidTr="00CB206D">
        <w:tc>
          <w:tcPr>
            <w:tcW w:w="4151" w:type="dxa"/>
            <w:shd w:val="clear" w:color="auto" w:fill="auto"/>
          </w:tcPr>
          <w:p w14:paraId="4672A23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36C6B3B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April</w:t>
            </w:r>
          </w:p>
        </w:tc>
      </w:tr>
      <w:tr w:rsidR="00C52864" w:rsidRPr="00563F32" w14:paraId="517E57F9" w14:textId="77777777" w:rsidTr="00CB206D">
        <w:tc>
          <w:tcPr>
            <w:tcW w:w="4151" w:type="dxa"/>
            <w:shd w:val="clear" w:color="auto" w:fill="auto"/>
          </w:tcPr>
          <w:p w14:paraId="504BF1C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0C87D18A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5 April </w:t>
            </w:r>
          </w:p>
        </w:tc>
      </w:tr>
      <w:tr w:rsidR="00C52864" w:rsidRPr="00563F32" w14:paraId="51E5CE24" w14:textId="77777777" w:rsidTr="00CB206D">
        <w:tc>
          <w:tcPr>
            <w:tcW w:w="4151" w:type="dxa"/>
            <w:shd w:val="clear" w:color="auto" w:fill="auto"/>
          </w:tcPr>
          <w:p w14:paraId="7701D82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1CCF25B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 May </w:t>
            </w:r>
          </w:p>
        </w:tc>
      </w:tr>
      <w:tr w:rsidR="00C52864" w:rsidRPr="00563F32" w14:paraId="07CDE945" w14:textId="77777777" w:rsidTr="00CB206D">
        <w:tc>
          <w:tcPr>
            <w:tcW w:w="4151" w:type="dxa"/>
            <w:shd w:val="clear" w:color="auto" w:fill="auto"/>
          </w:tcPr>
          <w:p w14:paraId="782228E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September Weekend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5188CA8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&amp;20 September</w:t>
            </w:r>
          </w:p>
        </w:tc>
      </w:tr>
      <w:tr w:rsidR="00C52864" w:rsidRPr="00563F32" w14:paraId="5D78F8F7" w14:textId="77777777" w:rsidTr="00CB206D">
        <w:tc>
          <w:tcPr>
            <w:tcW w:w="8302" w:type="dxa"/>
            <w:gridSpan w:val="3"/>
            <w:shd w:val="clear" w:color="auto" w:fill="C0C0C0"/>
          </w:tcPr>
          <w:p w14:paraId="017AC234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East Dunbartonshire Council </w:t>
            </w:r>
          </w:p>
        </w:tc>
      </w:tr>
      <w:tr w:rsidR="00C52864" w:rsidRPr="00563F32" w14:paraId="6527D345" w14:textId="77777777" w:rsidTr="00CB206D">
        <w:tc>
          <w:tcPr>
            <w:tcW w:w="4151" w:type="dxa"/>
            <w:shd w:val="clear" w:color="auto" w:fill="auto"/>
          </w:tcPr>
          <w:p w14:paraId="04F3FECA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1F824F4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April</w:t>
            </w:r>
          </w:p>
        </w:tc>
      </w:tr>
      <w:tr w:rsidR="00C52864" w:rsidRPr="00563F32" w14:paraId="560C621E" w14:textId="77777777" w:rsidTr="00CB206D">
        <w:tc>
          <w:tcPr>
            <w:tcW w:w="4151" w:type="dxa"/>
            <w:shd w:val="clear" w:color="auto" w:fill="auto"/>
          </w:tcPr>
          <w:p w14:paraId="43E0E9AA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aster Monday 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2670F24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5 April </w:t>
            </w:r>
          </w:p>
        </w:tc>
      </w:tr>
      <w:tr w:rsidR="00C52864" w:rsidRPr="00563F32" w14:paraId="55AA4D8E" w14:textId="77777777" w:rsidTr="00CB206D">
        <w:tc>
          <w:tcPr>
            <w:tcW w:w="8302" w:type="dxa"/>
            <w:gridSpan w:val="3"/>
            <w:shd w:val="clear" w:color="auto" w:fill="BFBFBF" w:themeFill="background1" w:themeFillShade="BF"/>
          </w:tcPr>
          <w:p w14:paraId="341CF330" w14:textId="77777777" w:rsidR="00C52864" w:rsidRDefault="00C52864" w:rsidP="00CB20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East Lothian Council</w:t>
            </w:r>
          </w:p>
        </w:tc>
      </w:tr>
      <w:tr w:rsidR="00C52864" w:rsidRPr="00563F32" w14:paraId="67859236" w14:textId="77777777" w:rsidTr="00CB206D">
        <w:tc>
          <w:tcPr>
            <w:tcW w:w="4151" w:type="dxa"/>
            <w:shd w:val="clear" w:color="auto" w:fill="auto"/>
          </w:tcPr>
          <w:p w14:paraId="016E279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79F28281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April</w:t>
            </w:r>
          </w:p>
        </w:tc>
      </w:tr>
      <w:tr w:rsidR="00C52864" w:rsidRPr="00563F32" w14:paraId="39B89480" w14:textId="77777777" w:rsidTr="00CB206D">
        <w:tc>
          <w:tcPr>
            <w:tcW w:w="4151" w:type="dxa"/>
            <w:shd w:val="clear" w:color="auto" w:fill="auto"/>
          </w:tcPr>
          <w:p w14:paraId="0A47170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644B599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3342D9F8" w14:textId="77777777" w:rsidTr="00CB206D">
        <w:tc>
          <w:tcPr>
            <w:tcW w:w="4151" w:type="dxa"/>
            <w:shd w:val="clear" w:color="auto" w:fill="auto"/>
          </w:tcPr>
          <w:p w14:paraId="7925D78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3BC9440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&amp;20 September *</w:t>
            </w:r>
          </w:p>
        </w:tc>
      </w:tr>
      <w:tr w:rsidR="00C52864" w:rsidRPr="00563F32" w14:paraId="65AAE698" w14:textId="77777777" w:rsidTr="00CB206D">
        <w:tc>
          <w:tcPr>
            <w:tcW w:w="8302" w:type="dxa"/>
            <w:gridSpan w:val="3"/>
            <w:shd w:val="clear" w:color="auto" w:fill="C0C0C0"/>
          </w:tcPr>
          <w:p w14:paraId="26B0BF62" w14:textId="77777777" w:rsidR="00C52864" w:rsidRPr="002C5055" w:rsidRDefault="00C52864" w:rsidP="00CB206D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C5055">
              <w:rPr>
                <w:rFonts w:ascii="Arial" w:hAnsi="Arial" w:cs="Arial"/>
                <w:b/>
                <w:bCs/>
                <w:sz w:val="22"/>
                <w:szCs w:val="22"/>
              </w:rPr>
              <w:t>East Renfrewshire Council</w:t>
            </w:r>
          </w:p>
        </w:tc>
      </w:tr>
      <w:tr w:rsidR="00C52864" w:rsidRPr="00563F32" w14:paraId="071EB1FF" w14:textId="77777777" w:rsidTr="00CB206D">
        <w:tc>
          <w:tcPr>
            <w:tcW w:w="4151" w:type="dxa"/>
            <w:shd w:val="clear" w:color="auto" w:fill="auto"/>
          </w:tcPr>
          <w:p w14:paraId="685D46C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5D725B2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April</w:t>
            </w:r>
          </w:p>
        </w:tc>
      </w:tr>
      <w:tr w:rsidR="00C52864" w:rsidRPr="00563F32" w14:paraId="5C02633B" w14:textId="77777777" w:rsidTr="00CB206D">
        <w:tc>
          <w:tcPr>
            <w:tcW w:w="4151" w:type="dxa"/>
            <w:shd w:val="clear" w:color="auto" w:fill="auto"/>
          </w:tcPr>
          <w:p w14:paraId="3F9F2F2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58E172EA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089992C6" w14:textId="77777777" w:rsidTr="00CB206D">
        <w:tc>
          <w:tcPr>
            <w:tcW w:w="4151" w:type="dxa"/>
            <w:shd w:val="clear" w:color="auto" w:fill="auto"/>
          </w:tcPr>
          <w:p w14:paraId="62A5C1A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0C03CB4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May *</w:t>
            </w:r>
          </w:p>
        </w:tc>
      </w:tr>
      <w:tr w:rsidR="00C52864" w:rsidRPr="00563F32" w14:paraId="5D4ABF17" w14:textId="77777777" w:rsidTr="00CB206D">
        <w:tc>
          <w:tcPr>
            <w:tcW w:w="4151" w:type="dxa"/>
            <w:shd w:val="clear" w:color="auto" w:fill="auto"/>
          </w:tcPr>
          <w:p w14:paraId="06A069B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53040BE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1 May *</w:t>
            </w:r>
          </w:p>
        </w:tc>
      </w:tr>
      <w:tr w:rsidR="00C52864" w:rsidRPr="00563F32" w14:paraId="7B8EF5E9" w14:textId="77777777" w:rsidTr="00CB206D">
        <w:tc>
          <w:tcPr>
            <w:tcW w:w="4151" w:type="dxa"/>
            <w:shd w:val="clear" w:color="auto" w:fill="auto"/>
          </w:tcPr>
          <w:p w14:paraId="1791CB7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utumn Holiday 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4F36921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4&amp;27 September *</w:t>
            </w:r>
          </w:p>
        </w:tc>
      </w:tr>
      <w:tr w:rsidR="00C52864" w:rsidRPr="00563F32" w14:paraId="6DDE9EB4" w14:textId="77777777" w:rsidTr="00CB206D">
        <w:tc>
          <w:tcPr>
            <w:tcW w:w="8302" w:type="dxa"/>
            <w:gridSpan w:val="3"/>
            <w:shd w:val="clear" w:color="auto" w:fill="BFBFBF" w:themeFill="background1" w:themeFillShade="BF"/>
          </w:tcPr>
          <w:p w14:paraId="367CD405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City of Edinburgh Council</w:t>
            </w:r>
          </w:p>
        </w:tc>
      </w:tr>
      <w:tr w:rsidR="00C52864" w:rsidRPr="00563F32" w14:paraId="6655F2B8" w14:textId="77777777" w:rsidTr="00CB206D">
        <w:tc>
          <w:tcPr>
            <w:tcW w:w="4151" w:type="dxa"/>
            <w:shd w:val="clear" w:color="auto" w:fill="auto"/>
          </w:tcPr>
          <w:p w14:paraId="107B45E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6435283F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April</w:t>
            </w:r>
          </w:p>
        </w:tc>
      </w:tr>
      <w:tr w:rsidR="00C52864" w:rsidRPr="00563F32" w14:paraId="4A136FD0" w14:textId="77777777" w:rsidTr="00CB206D">
        <w:tc>
          <w:tcPr>
            <w:tcW w:w="4151" w:type="dxa"/>
            <w:shd w:val="clear" w:color="auto" w:fill="auto"/>
          </w:tcPr>
          <w:p w14:paraId="0A4D640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5602F23A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5 April </w:t>
            </w:r>
          </w:p>
        </w:tc>
      </w:tr>
      <w:tr w:rsidR="00C52864" w:rsidRPr="00563F32" w14:paraId="63AA3E5C" w14:textId="77777777" w:rsidTr="00CB206D">
        <w:tc>
          <w:tcPr>
            <w:tcW w:w="4151" w:type="dxa"/>
            <w:shd w:val="clear" w:color="auto" w:fill="auto"/>
          </w:tcPr>
          <w:p w14:paraId="66B5691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588E3C40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May</w:t>
            </w:r>
          </w:p>
        </w:tc>
      </w:tr>
      <w:tr w:rsidR="00C52864" w:rsidRPr="00563F32" w14:paraId="6E40B87E" w14:textId="77777777" w:rsidTr="00CB206D">
        <w:tc>
          <w:tcPr>
            <w:tcW w:w="4151" w:type="dxa"/>
            <w:shd w:val="clear" w:color="auto" w:fill="auto"/>
          </w:tcPr>
          <w:p w14:paraId="15274AD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Victoria 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1F6E8713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4 May</w:t>
            </w:r>
          </w:p>
        </w:tc>
      </w:tr>
      <w:tr w:rsidR="00C52864" w:rsidRPr="00563F32" w14:paraId="7669721D" w14:textId="77777777" w:rsidTr="00CB206D">
        <w:tc>
          <w:tcPr>
            <w:tcW w:w="4151" w:type="dxa"/>
            <w:shd w:val="clear" w:color="auto" w:fill="auto"/>
          </w:tcPr>
          <w:p w14:paraId="43F2BCC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523FD8B5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1 May</w:t>
            </w:r>
          </w:p>
        </w:tc>
      </w:tr>
      <w:tr w:rsidR="00C52864" w:rsidRPr="00563F32" w14:paraId="5E5C44DB" w14:textId="77777777" w:rsidTr="00CB206D">
        <w:tc>
          <w:tcPr>
            <w:tcW w:w="4151" w:type="dxa"/>
            <w:shd w:val="clear" w:color="auto" w:fill="auto"/>
          </w:tcPr>
          <w:p w14:paraId="464BC4F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63D0DA86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0 September </w:t>
            </w:r>
          </w:p>
        </w:tc>
      </w:tr>
      <w:tr w:rsidR="00C52864" w:rsidRPr="00563F32" w14:paraId="37CDE346" w14:textId="77777777" w:rsidTr="00CB206D">
        <w:tc>
          <w:tcPr>
            <w:tcW w:w="8302" w:type="dxa"/>
            <w:gridSpan w:val="3"/>
            <w:shd w:val="clear" w:color="auto" w:fill="C0C0C0"/>
          </w:tcPr>
          <w:p w14:paraId="14CA8145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Falkirk Council</w:t>
            </w:r>
          </w:p>
        </w:tc>
      </w:tr>
      <w:tr w:rsidR="00C52864" w:rsidRPr="00563F32" w14:paraId="69AA7DC1" w14:textId="77777777" w:rsidTr="00CB206D">
        <w:tc>
          <w:tcPr>
            <w:tcW w:w="4151" w:type="dxa"/>
            <w:shd w:val="clear" w:color="auto" w:fill="auto"/>
          </w:tcPr>
          <w:p w14:paraId="7094B88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1478643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April</w:t>
            </w:r>
          </w:p>
        </w:tc>
      </w:tr>
      <w:tr w:rsidR="00C52864" w:rsidRPr="00563F32" w14:paraId="12A7CC05" w14:textId="77777777" w:rsidTr="00CB206D">
        <w:tc>
          <w:tcPr>
            <w:tcW w:w="4151" w:type="dxa"/>
            <w:shd w:val="clear" w:color="auto" w:fill="auto"/>
          </w:tcPr>
          <w:p w14:paraId="4CA7502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49BA7F0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416B6473" w14:textId="77777777" w:rsidTr="00CB206D">
        <w:tc>
          <w:tcPr>
            <w:tcW w:w="4151" w:type="dxa"/>
            <w:shd w:val="clear" w:color="auto" w:fill="auto"/>
          </w:tcPr>
          <w:p w14:paraId="4A4A9031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298A805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May</w:t>
            </w:r>
          </w:p>
        </w:tc>
      </w:tr>
      <w:tr w:rsidR="00C52864" w:rsidRPr="00563F32" w14:paraId="3A62D451" w14:textId="77777777" w:rsidTr="00CB206D">
        <w:tc>
          <w:tcPr>
            <w:tcW w:w="4151" w:type="dxa"/>
            <w:tcBorders>
              <w:bottom w:val="single" w:sz="4" w:space="0" w:color="auto"/>
            </w:tcBorders>
            <w:shd w:val="clear" w:color="auto" w:fill="auto"/>
          </w:tcPr>
          <w:p w14:paraId="4FF9627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5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D44905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 September</w:t>
            </w:r>
          </w:p>
        </w:tc>
      </w:tr>
      <w:tr w:rsidR="00C52864" w:rsidRPr="00563F32" w14:paraId="21822EA3" w14:textId="77777777" w:rsidTr="00CB206D">
        <w:tc>
          <w:tcPr>
            <w:tcW w:w="8302" w:type="dxa"/>
            <w:gridSpan w:val="3"/>
            <w:shd w:val="clear" w:color="auto" w:fill="C0C0C0"/>
          </w:tcPr>
          <w:p w14:paraId="7C77F86B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Glasgow City Council</w:t>
            </w:r>
          </w:p>
        </w:tc>
      </w:tr>
      <w:tr w:rsidR="00C52864" w:rsidRPr="00563F32" w14:paraId="232C6DAD" w14:textId="77777777" w:rsidTr="00CB206D">
        <w:tc>
          <w:tcPr>
            <w:tcW w:w="4151" w:type="dxa"/>
            <w:shd w:val="clear" w:color="auto" w:fill="auto"/>
          </w:tcPr>
          <w:p w14:paraId="1A43F02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3B616A01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04F28F23" w14:textId="77777777" w:rsidTr="00CB206D">
        <w:tc>
          <w:tcPr>
            <w:tcW w:w="4151" w:type="dxa"/>
            <w:shd w:val="clear" w:color="auto" w:fill="auto"/>
          </w:tcPr>
          <w:p w14:paraId="7A7839F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7155D5A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May</w:t>
            </w:r>
          </w:p>
        </w:tc>
      </w:tr>
      <w:tr w:rsidR="00C52864" w:rsidRPr="00563F32" w14:paraId="0F570F19" w14:textId="77777777" w:rsidTr="00CB206D">
        <w:tc>
          <w:tcPr>
            <w:tcW w:w="4151" w:type="dxa"/>
            <w:shd w:val="clear" w:color="auto" w:fill="auto"/>
          </w:tcPr>
          <w:p w14:paraId="6869E3F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415C5C8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1 May </w:t>
            </w:r>
          </w:p>
        </w:tc>
      </w:tr>
      <w:tr w:rsidR="00C52864" w:rsidRPr="00563F32" w14:paraId="7D9EF0DD" w14:textId="77777777" w:rsidTr="00CB206D">
        <w:tc>
          <w:tcPr>
            <w:tcW w:w="4151" w:type="dxa"/>
            <w:shd w:val="clear" w:color="auto" w:fill="auto"/>
          </w:tcPr>
          <w:p w14:paraId="19EAFA51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lasgow Fair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6691ACC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 July</w:t>
            </w:r>
          </w:p>
        </w:tc>
      </w:tr>
      <w:tr w:rsidR="00C52864" w:rsidRPr="00563F32" w14:paraId="0942C35A" w14:textId="77777777" w:rsidTr="00CB206D">
        <w:tc>
          <w:tcPr>
            <w:tcW w:w="4151" w:type="dxa"/>
            <w:shd w:val="clear" w:color="auto" w:fill="auto"/>
          </w:tcPr>
          <w:p w14:paraId="558B378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58DF4AB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7 September </w:t>
            </w:r>
          </w:p>
        </w:tc>
      </w:tr>
    </w:tbl>
    <w:p w14:paraId="616E3E58" w14:textId="77777777" w:rsidR="00C52864" w:rsidRDefault="00C52864" w:rsidP="00C5286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51"/>
        <w:gridCol w:w="7"/>
        <w:gridCol w:w="4144"/>
      </w:tblGrid>
      <w:tr w:rsidR="00C52864" w:rsidRPr="00563F32" w14:paraId="777F5C08" w14:textId="77777777" w:rsidTr="00CB206D">
        <w:tc>
          <w:tcPr>
            <w:tcW w:w="8302" w:type="dxa"/>
            <w:gridSpan w:val="3"/>
            <w:shd w:val="clear" w:color="auto" w:fill="C0C0C0"/>
          </w:tcPr>
          <w:p w14:paraId="5D5A97D3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563F32">
              <w:rPr>
                <w:rFonts w:ascii="Arial" w:hAnsi="Arial" w:cs="Arial"/>
                <w:b/>
                <w:sz w:val="22"/>
                <w:szCs w:val="22"/>
              </w:rPr>
              <w:lastRenderedPageBreak/>
              <w:t>Inverclyde</w:t>
            </w:r>
            <w:proofErr w:type="spellEnd"/>
            <w:r w:rsidRPr="00563F32">
              <w:rPr>
                <w:rFonts w:ascii="Arial" w:hAnsi="Arial" w:cs="Arial"/>
                <w:b/>
                <w:sz w:val="22"/>
                <w:szCs w:val="22"/>
              </w:rPr>
              <w:t xml:space="preserve"> Council</w:t>
            </w:r>
          </w:p>
        </w:tc>
      </w:tr>
      <w:tr w:rsidR="00C52864" w:rsidRPr="00563F32" w14:paraId="55BA0440" w14:textId="77777777" w:rsidTr="00CB206D">
        <w:tc>
          <w:tcPr>
            <w:tcW w:w="4151" w:type="dxa"/>
            <w:shd w:val="clear" w:color="auto" w:fill="auto"/>
          </w:tcPr>
          <w:p w14:paraId="6BFA8BB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05CE485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 April </w:t>
            </w:r>
          </w:p>
        </w:tc>
      </w:tr>
      <w:tr w:rsidR="00C52864" w:rsidRPr="00563F32" w14:paraId="6618715C" w14:textId="77777777" w:rsidTr="00CB206D">
        <w:tc>
          <w:tcPr>
            <w:tcW w:w="4151" w:type="dxa"/>
            <w:shd w:val="clear" w:color="auto" w:fill="auto"/>
          </w:tcPr>
          <w:p w14:paraId="5C41F28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6900FDE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56BCB78D" w14:textId="77777777" w:rsidTr="00CB206D">
        <w:tc>
          <w:tcPr>
            <w:tcW w:w="4151" w:type="dxa"/>
            <w:shd w:val="clear" w:color="auto" w:fill="auto"/>
          </w:tcPr>
          <w:p w14:paraId="52C1C15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6E232E8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 April</w:t>
            </w:r>
          </w:p>
        </w:tc>
      </w:tr>
      <w:tr w:rsidR="00C52864" w:rsidRPr="00563F32" w14:paraId="72015797" w14:textId="77777777" w:rsidTr="00CB206D">
        <w:tc>
          <w:tcPr>
            <w:tcW w:w="4151" w:type="dxa"/>
            <w:shd w:val="clear" w:color="auto" w:fill="auto"/>
          </w:tcPr>
          <w:p w14:paraId="20DA733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7782DA6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 May </w:t>
            </w:r>
          </w:p>
        </w:tc>
      </w:tr>
      <w:tr w:rsidR="00C52864" w:rsidRPr="00563F32" w14:paraId="344A5D22" w14:textId="77777777" w:rsidTr="00CB206D">
        <w:tc>
          <w:tcPr>
            <w:tcW w:w="4151" w:type="dxa"/>
            <w:shd w:val="clear" w:color="auto" w:fill="auto"/>
          </w:tcPr>
          <w:p w14:paraId="388A224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Victoria 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265209B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1 May </w:t>
            </w:r>
          </w:p>
        </w:tc>
      </w:tr>
      <w:tr w:rsidR="00C52864" w:rsidRPr="00563F32" w14:paraId="17D98273" w14:textId="77777777" w:rsidTr="00CB206D">
        <w:tc>
          <w:tcPr>
            <w:tcW w:w="4151" w:type="dxa"/>
            <w:shd w:val="clear" w:color="auto" w:fill="auto"/>
          </w:tcPr>
          <w:p w14:paraId="23E3C40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Fair Saturday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73E4493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July</w:t>
            </w:r>
          </w:p>
        </w:tc>
      </w:tr>
      <w:tr w:rsidR="00C52864" w:rsidRPr="00563F32" w14:paraId="4E5F7E38" w14:textId="77777777" w:rsidTr="00CB206D">
        <w:tc>
          <w:tcPr>
            <w:tcW w:w="4151" w:type="dxa"/>
            <w:shd w:val="clear" w:color="auto" w:fill="auto"/>
          </w:tcPr>
          <w:p w14:paraId="0E6E239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 xml:space="preserve">Autumn Holiday </w:t>
            </w:r>
          </w:p>
        </w:tc>
        <w:tc>
          <w:tcPr>
            <w:tcW w:w="4151" w:type="dxa"/>
            <w:gridSpan w:val="2"/>
            <w:shd w:val="clear" w:color="auto" w:fill="auto"/>
          </w:tcPr>
          <w:p w14:paraId="3256FE1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6 September </w:t>
            </w:r>
          </w:p>
        </w:tc>
      </w:tr>
      <w:tr w:rsidR="00C52864" w:rsidRPr="00563F32" w14:paraId="23BD33B9" w14:textId="77777777" w:rsidTr="00CB206D">
        <w:tc>
          <w:tcPr>
            <w:tcW w:w="8302" w:type="dxa"/>
            <w:gridSpan w:val="3"/>
            <w:shd w:val="clear" w:color="auto" w:fill="C0C0C0"/>
          </w:tcPr>
          <w:p w14:paraId="407A0276" w14:textId="77777777" w:rsidR="00C52864" w:rsidRPr="00563F32" w:rsidRDefault="00C52864" w:rsidP="00CB206D">
            <w:pPr>
              <w:tabs>
                <w:tab w:val="left" w:pos="764"/>
                <w:tab w:val="center" w:pos="4156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Pr="00563F32">
              <w:rPr>
                <w:rFonts w:ascii="Arial" w:hAnsi="Arial" w:cs="Arial"/>
                <w:b/>
                <w:sz w:val="22"/>
                <w:szCs w:val="22"/>
              </w:rPr>
              <w:tab/>
              <w:t>Midlothian Council</w:t>
            </w:r>
          </w:p>
        </w:tc>
      </w:tr>
      <w:tr w:rsidR="00C52864" w:rsidRPr="00563F32" w14:paraId="488D4895" w14:textId="77777777" w:rsidTr="00CB206D">
        <w:tc>
          <w:tcPr>
            <w:tcW w:w="4158" w:type="dxa"/>
            <w:gridSpan w:val="2"/>
            <w:shd w:val="clear" w:color="auto" w:fill="auto"/>
          </w:tcPr>
          <w:p w14:paraId="2C76054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44" w:type="dxa"/>
            <w:shd w:val="clear" w:color="auto" w:fill="auto"/>
          </w:tcPr>
          <w:p w14:paraId="46B5D3D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 April </w:t>
            </w:r>
          </w:p>
        </w:tc>
      </w:tr>
      <w:tr w:rsidR="00C52864" w:rsidRPr="00563F32" w14:paraId="2B547D2E" w14:textId="77777777" w:rsidTr="00CB206D">
        <w:tc>
          <w:tcPr>
            <w:tcW w:w="4158" w:type="dxa"/>
            <w:gridSpan w:val="2"/>
            <w:shd w:val="clear" w:color="auto" w:fill="auto"/>
          </w:tcPr>
          <w:p w14:paraId="6F2655AA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2CB15D4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368B4061" w14:textId="77777777" w:rsidTr="00CB206D">
        <w:tc>
          <w:tcPr>
            <w:tcW w:w="4158" w:type="dxa"/>
            <w:gridSpan w:val="2"/>
            <w:shd w:val="clear" w:color="auto" w:fill="auto"/>
          </w:tcPr>
          <w:p w14:paraId="6353285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4" w:type="dxa"/>
            <w:shd w:val="clear" w:color="auto" w:fill="auto"/>
          </w:tcPr>
          <w:p w14:paraId="0840BC7A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May *</w:t>
            </w:r>
          </w:p>
        </w:tc>
      </w:tr>
      <w:tr w:rsidR="00C52864" w:rsidRPr="00563F32" w14:paraId="2D9DFE83" w14:textId="77777777" w:rsidTr="00CB206D">
        <w:tc>
          <w:tcPr>
            <w:tcW w:w="4158" w:type="dxa"/>
            <w:gridSpan w:val="2"/>
            <w:shd w:val="clear" w:color="auto" w:fill="auto"/>
          </w:tcPr>
          <w:p w14:paraId="17319B9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Victoria Day</w:t>
            </w:r>
          </w:p>
        </w:tc>
        <w:tc>
          <w:tcPr>
            <w:tcW w:w="4144" w:type="dxa"/>
            <w:shd w:val="clear" w:color="auto" w:fill="auto"/>
          </w:tcPr>
          <w:p w14:paraId="652A94D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4 May *</w:t>
            </w:r>
          </w:p>
        </w:tc>
      </w:tr>
      <w:tr w:rsidR="00C52864" w:rsidRPr="00563F32" w14:paraId="3E235D20" w14:textId="77777777" w:rsidTr="00CB206D">
        <w:tc>
          <w:tcPr>
            <w:tcW w:w="8302" w:type="dxa"/>
            <w:gridSpan w:val="3"/>
            <w:tcBorders>
              <w:bottom w:val="single" w:sz="4" w:space="0" w:color="auto"/>
            </w:tcBorders>
            <w:shd w:val="clear" w:color="auto" w:fill="C0C0C0"/>
          </w:tcPr>
          <w:p w14:paraId="2139B6B7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The Moray Council</w:t>
            </w:r>
          </w:p>
        </w:tc>
      </w:tr>
      <w:tr w:rsidR="00C52864" w:rsidRPr="00563F32" w14:paraId="597525C0" w14:textId="77777777" w:rsidTr="00CB206D">
        <w:tc>
          <w:tcPr>
            <w:tcW w:w="8302" w:type="dxa"/>
            <w:gridSpan w:val="3"/>
            <w:shd w:val="clear" w:color="auto" w:fill="BFBFBF" w:themeFill="background1" w:themeFillShade="BF"/>
          </w:tcPr>
          <w:p w14:paraId="6DB87BE0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Aberlour</w:t>
            </w:r>
            <w:proofErr w:type="spellEnd"/>
            <w:r w:rsidRPr="00D220A0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Craigellachie</w:t>
            </w:r>
            <w:proofErr w:type="spellEnd"/>
            <w:r w:rsidRPr="00D220A0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Knockando</w:t>
            </w:r>
            <w:proofErr w:type="spellEnd"/>
            <w:r w:rsidRPr="00D220A0">
              <w:rPr>
                <w:rFonts w:ascii="Arial" w:hAnsi="Arial" w:cs="Arial"/>
                <w:bCs/>
                <w:sz w:val="22"/>
                <w:szCs w:val="22"/>
              </w:rPr>
              <w:t>, Tomintoul</w:t>
            </w:r>
          </w:p>
        </w:tc>
      </w:tr>
      <w:tr w:rsidR="00C52864" w:rsidRPr="00563F32" w14:paraId="2B755FCB" w14:textId="77777777" w:rsidTr="00CB206D">
        <w:tc>
          <w:tcPr>
            <w:tcW w:w="4158" w:type="dxa"/>
            <w:gridSpan w:val="2"/>
            <w:shd w:val="clear" w:color="auto" w:fill="auto"/>
          </w:tcPr>
          <w:p w14:paraId="7E362DC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7F88501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414A8C33" w14:textId="77777777" w:rsidTr="00CB206D">
        <w:tc>
          <w:tcPr>
            <w:tcW w:w="4158" w:type="dxa"/>
            <w:gridSpan w:val="2"/>
            <w:shd w:val="clear" w:color="auto" w:fill="auto"/>
          </w:tcPr>
          <w:p w14:paraId="50E8B5B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0A8F94C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 June</w:t>
            </w:r>
          </w:p>
        </w:tc>
      </w:tr>
      <w:tr w:rsidR="00C52864" w:rsidRPr="00563F32" w14:paraId="5F75F372" w14:textId="77777777" w:rsidTr="00CB206D">
        <w:tc>
          <w:tcPr>
            <w:tcW w:w="4158" w:type="dxa"/>
            <w:gridSpan w:val="2"/>
            <w:shd w:val="clear" w:color="auto" w:fill="auto"/>
          </w:tcPr>
          <w:p w14:paraId="63F1636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3E806A2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 July</w:t>
            </w:r>
          </w:p>
        </w:tc>
      </w:tr>
      <w:tr w:rsidR="00C52864" w:rsidRPr="00563F32" w14:paraId="246345B6" w14:textId="77777777" w:rsidTr="00CB206D">
        <w:tc>
          <w:tcPr>
            <w:tcW w:w="4158" w:type="dxa"/>
            <w:gridSpan w:val="2"/>
            <w:shd w:val="clear" w:color="auto" w:fill="auto"/>
          </w:tcPr>
          <w:p w14:paraId="4B0957F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4080B31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 September</w:t>
            </w:r>
          </w:p>
        </w:tc>
      </w:tr>
      <w:tr w:rsidR="00C52864" w:rsidRPr="00563F32" w14:paraId="3F0854D0" w14:textId="77777777" w:rsidTr="00CB206D">
        <w:trPr>
          <w:trHeight w:val="194"/>
        </w:trPr>
        <w:tc>
          <w:tcPr>
            <w:tcW w:w="8302" w:type="dxa"/>
            <w:gridSpan w:val="3"/>
            <w:shd w:val="clear" w:color="auto" w:fill="BFBFBF" w:themeFill="background1" w:themeFillShade="BF"/>
          </w:tcPr>
          <w:p w14:paraId="0F760E1E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220A0">
              <w:rPr>
                <w:rFonts w:ascii="Arial" w:hAnsi="Arial" w:cs="Arial"/>
                <w:sz w:val="22"/>
                <w:szCs w:val="22"/>
              </w:rPr>
              <w:t>Buckie</w:t>
            </w:r>
          </w:p>
        </w:tc>
      </w:tr>
      <w:tr w:rsidR="00C52864" w:rsidRPr="00563F32" w14:paraId="547DA722" w14:textId="77777777" w:rsidTr="00CB206D">
        <w:tc>
          <w:tcPr>
            <w:tcW w:w="4158" w:type="dxa"/>
            <w:gridSpan w:val="2"/>
            <w:shd w:val="clear" w:color="auto" w:fill="auto"/>
          </w:tcPr>
          <w:p w14:paraId="3DAA871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520CEA19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77C4B342" w14:textId="77777777" w:rsidTr="00CB206D">
        <w:tc>
          <w:tcPr>
            <w:tcW w:w="4158" w:type="dxa"/>
            <w:gridSpan w:val="2"/>
            <w:shd w:val="clear" w:color="auto" w:fill="auto"/>
          </w:tcPr>
          <w:p w14:paraId="7381AC5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50BCD859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 June</w:t>
            </w:r>
          </w:p>
        </w:tc>
      </w:tr>
      <w:tr w:rsidR="00C52864" w:rsidRPr="00563F32" w14:paraId="64CF0235" w14:textId="77777777" w:rsidTr="00CB206D">
        <w:tc>
          <w:tcPr>
            <w:tcW w:w="4158" w:type="dxa"/>
            <w:gridSpan w:val="2"/>
            <w:shd w:val="clear" w:color="auto" w:fill="auto"/>
          </w:tcPr>
          <w:p w14:paraId="501DDE8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24EE4B64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 July</w:t>
            </w:r>
          </w:p>
        </w:tc>
      </w:tr>
      <w:tr w:rsidR="00C52864" w:rsidRPr="00563F32" w14:paraId="4AC7FA24" w14:textId="77777777" w:rsidTr="00CB206D">
        <w:tc>
          <w:tcPr>
            <w:tcW w:w="4158" w:type="dxa"/>
            <w:gridSpan w:val="2"/>
            <w:shd w:val="clear" w:color="auto" w:fill="auto"/>
          </w:tcPr>
          <w:p w14:paraId="7494A50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058B444D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 September</w:t>
            </w:r>
          </w:p>
        </w:tc>
      </w:tr>
      <w:tr w:rsidR="00C52864" w:rsidRPr="00563F32" w14:paraId="65142271" w14:textId="77777777" w:rsidTr="00CB206D">
        <w:tc>
          <w:tcPr>
            <w:tcW w:w="415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4D40B7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05C8027D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October</w:t>
            </w:r>
          </w:p>
        </w:tc>
      </w:tr>
      <w:tr w:rsidR="00C52864" w:rsidRPr="00563F32" w14:paraId="798DAB81" w14:textId="77777777" w:rsidTr="00CB206D">
        <w:tc>
          <w:tcPr>
            <w:tcW w:w="8302" w:type="dxa"/>
            <w:gridSpan w:val="3"/>
            <w:shd w:val="clear" w:color="auto" w:fill="BFBFBF" w:themeFill="background1" w:themeFillShade="BF"/>
          </w:tcPr>
          <w:p w14:paraId="507A2942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 xml:space="preserve">Cullen, </w:t>
            </w: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Findochty</w:t>
            </w:r>
            <w:proofErr w:type="spellEnd"/>
            <w:r w:rsidRPr="00D220A0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Portknockie</w:t>
            </w:r>
            <w:proofErr w:type="spellEnd"/>
          </w:p>
        </w:tc>
      </w:tr>
      <w:tr w:rsidR="00C52864" w:rsidRPr="00563F32" w14:paraId="5A01C8F1" w14:textId="77777777" w:rsidTr="00CB206D">
        <w:tc>
          <w:tcPr>
            <w:tcW w:w="4158" w:type="dxa"/>
            <w:gridSpan w:val="2"/>
            <w:shd w:val="clear" w:color="auto" w:fill="auto"/>
          </w:tcPr>
          <w:p w14:paraId="4AF96E9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5E14AB7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142F7F50" w14:textId="77777777" w:rsidTr="00CB206D">
        <w:tc>
          <w:tcPr>
            <w:tcW w:w="4158" w:type="dxa"/>
            <w:gridSpan w:val="2"/>
            <w:shd w:val="clear" w:color="auto" w:fill="auto"/>
          </w:tcPr>
          <w:p w14:paraId="1186BCEA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790A1E0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 June</w:t>
            </w:r>
          </w:p>
        </w:tc>
      </w:tr>
      <w:tr w:rsidR="00C52864" w:rsidRPr="00563F32" w14:paraId="09AC57C4" w14:textId="77777777" w:rsidTr="00CB206D">
        <w:tc>
          <w:tcPr>
            <w:tcW w:w="4158" w:type="dxa"/>
            <w:gridSpan w:val="2"/>
            <w:shd w:val="clear" w:color="auto" w:fill="auto"/>
          </w:tcPr>
          <w:p w14:paraId="7D33E88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4B6C029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 July</w:t>
            </w:r>
          </w:p>
        </w:tc>
      </w:tr>
      <w:tr w:rsidR="00C52864" w:rsidRPr="00563F32" w14:paraId="5DEDF1F8" w14:textId="77777777" w:rsidTr="00CB206D">
        <w:tc>
          <w:tcPr>
            <w:tcW w:w="4158" w:type="dxa"/>
            <w:gridSpan w:val="2"/>
            <w:shd w:val="clear" w:color="auto" w:fill="auto"/>
          </w:tcPr>
          <w:p w14:paraId="33AFA5D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7478EB7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 September</w:t>
            </w:r>
          </w:p>
        </w:tc>
      </w:tr>
      <w:tr w:rsidR="00C52864" w:rsidRPr="00563F32" w14:paraId="42DE15EA" w14:textId="77777777" w:rsidTr="00CB206D">
        <w:tc>
          <w:tcPr>
            <w:tcW w:w="415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C68AAB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2669C60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8 October </w:t>
            </w:r>
          </w:p>
        </w:tc>
      </w:tr>
      <w:tr w:rsidR="00C52864" w:rsidRPr="00563F32" w14:paraId="398431C1" w14:textId="77777777" w:rsidTr="00CB206D">
        <w:tc>
          <w:tcPr>
            <w:tcW w:w="8302" w:type="dxa"/>
            <w:gridSpan w:val="3"/>
            <w:shd w:val="clear" w:color="auto" w:fill="BFBFBF" w:themeFill="background1" w:themeFillShade="BF"/>
          </w:tcPr>
          <w:p w14:paraId="5CFB8E05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>Dufftown</w:t>
            </w:r>
          </w:p>
        </w:tc>
      </w:tr>
      <w:tr w:rsidR="00C52864" w:rsidRPr="00563F32" w14:paraId="3ECE2F8F" w14:textId="77777777" w:rsidTr="00CB206D">
        <w:tc>
          <w:tcPr>
            <w:tcW w:w="4158" w:type="dxa"/>
            <w:gridSpan w:val="2"/>
            <w:shd w:val="clear" w:color="auto" w:fill="auto"/>
          </w:tcPr>
          <w:p w14:paraId="1F758E1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7BD894B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490133FA" w14:textId="77777777" w:rsidTr="00CB206D">
        <w:tc>
          <w:tcPr>
            <w:tcW w:w="4158" w:type="dxa"/>
            <w:gridSpan w:val="2"/>
            <w:shd w:val="clear" w:color="auto" w:fill="auto"/>
          </w:tcPr>
          <w:p w14:paraId="07035D31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271AC4E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7 June </w:t>
            </w:r>
          </w:p>
        </w:tc>
      </w:tr>
      <w:tr w:rsidR="00C52864" w:rsidRPr="00563F32" w14:paraId="5E37B704" w14:textId="77777777" w:rsidTr="00CB206D">
        <w:tc>
          <w:tcPr>
            <w:tcW w:w="4158" w:type="dxa"/>
            <w:gridSpan w:val="2"/>
            <w:shd w:val="clear" w:color="auto" w:fill="auto"/>
          </w:tcPr>
          <w:p w14:paraId="4E33D80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35F39F6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August</w:t>
            </w:r>
          </w:p>
        </w:tc>
      </w:tr>
      <w:tr w:rsidR="00C52864" w:rsidRPr="00563F32" w14:paraId="3D9806FF" w14:textId="77777777" w:rsidTr="00CB206D">
        <w:tc>
          <w:tcPr>
            <w:tcW w:w="415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A750AE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1730938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 September </w:t>
            </w:r>
          </w:p>
        </w:tc>
      </w:tr>
      <w:tr w:rsidR="00C52864" w:rsidRPr="00563F32" w14:paraId="208C65E3" w14:textId="77777777" w:rsidTr="00CB206D">
        <w:tc>
          <w:tcPr>
            <w:tcW w:w="8302" w:type="dxa"/>
            <w:gridSpan w:val="3"/>
            <w:shd w:val="clear" w:color="auto" w:fill="BFBFBF" w:themeFill="background1" w:themeFillShade="BF"/>
          </w:tcPr>
          <w:p w14:paraId="03354F8B" w14:textId="77777777" w:rsidR="0034271B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 xml:space="preserve">Elgin, </w:t>
            </w: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Lhanbryde</w:t>
            </w:r>
            <w:proofErr w:type="spellEnd"/>
            <w:r w:rsidRPr="00D220A0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Fochabers</w:t>
            </w:r>
            <w:proofErr w:type="spellEnd"/>
            <w:r w:rsidRPr="00D220A0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Garmouth</w:t>
            </w:r>
            <w:proofErr w:type="spellEnd"/>
            <w:r w:rsidRPr="00D220A0">
              <w:rPr>
                <w:rFonts w:ascii="Arial" w:hAnsi="Arial" w:cs="Arial"/>
                <w:bCs/>
                <w:sz w:val="22"/>
                <w:szCs w:val="22"/>
              </w:rPr>
              <w:t xml:space="preserve">, Kingston, </w:t>
            </w:r>
          </w:p>
          <w:p w14:paraId="0C512886" w14:textId="30C7FCAD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Mosstodloch</w:t>
            </w:r>
            <w:proofErr w:type="spellEnd"/>
            <w:r w:rsidRPr="00D220A0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Spey</w:t>
            </w:r>
            <w:proofErr w:type="spellEnd"/>
            <w:r w:rsidRPr="00D220A0">
              <w:rPr>
                <w:rFonts w:ascii="Arial" w:hAnsi="Arial" w:cs="Arial"/>
                <w:bCs/>
                <w:sz w:val="22"/>
                <w:szCs w:val="22"/>
              </w:rPr>
              <w:t xml:space="preserve"> Bay, Urquhart</w:t>
            </w:r>
          </w:p>
        </w:tc>
      </w:tr>
      <w:tr w:rsidR="00C52864" w:rsidRPr="00563F32" w14:paraId="44F4E72F" w14:textId="77777777" w:rsidTr="00CB206D">
        <w:tc>
          <w:tcPr>
            <w:tcW w:w="4158" w:type="dxa"/>
            <w:gridSpan w:val="2"/>
            <w:shd w:val="clear" w:color="auto" w:fill="auto"/>
          </w:tcPr>
          <w:p w14:paraId="452D7AB3" w14:textId="77777777" w:rsidR="00C52864" w:rsidRPr="00D220A0" w:rsidRDefault="00C52864" w:rsidP="00CB206D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7CC8F892" w14:textId="77777777" w:rsidR="00C52864" w:rsidRPr="00D220A0" w:rsidRDefault="00C52864" w:rsidP="00CB206D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>12 April</w:t>
            </w:r>
          </w:p>
        </w:tc>
      </w:tr>
      <w:tr w:rsidR="00C52864" w:rsidRPr="00563F32" w14:paraId="297DDCBB" w14:textId="77777777" w:rsidTr="00CB206D">
        <w:tc>
          <w:tcPr>
            <w:tcW w:w="4158" w:type="dxa"/>
            <w:gridSpan w:val="2"/>
            <w:shd w:val="clear" w:color="auto" w:fill="auto"/>
          </w:tcPr>
          <w:p w14:paraId="0255D08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312D14A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 June</w:t>
            </w:r>
          </w:p>
        </w:tc>
      </w:tr>
      <w:tr w:rsidR="00C52864" w:rsidRPr="00563F32" w14:paraId="482C5C53" w14:textId="77777777" w:rsidTr="00CB206D">
        <w:tc>
          <w:tcPr>
            <w:tcW w:w="4158" w:type="dxa"/>
            <w:gridSpan w:val="2"/>
            <w:shd w:val="clear" w:color="auto" w:fill="auto"/>
          </w:tcPr>
          <w:p w14:paraId="5C89B3C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29C365F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 September</w:t>
            </w:r>
          </w:p>
        </w:tc>
      </w:tr>
      <w:tr w:rsidR="00C52864" w:rsidRPr="00563F32" w14:paraId="01536141" w14:textId="77777777" w:rsidTr="00CB206D">
        <w:tc>
          <w:tcPr>
            <w:tcW w:w="415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8DEA59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40831F4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8 October </w:t>
            </w:r>
          </w:p>
        </w:tc>
      </w:tr>
      <w:tr w:rsidR="00C52864" w:rsidRPr="00563F32" w14:paraId="3C87D742" w14:textId="77777777" w:rsidTr="00CB206D">
        <w:tc>
          <w:tcPr>
            <w:tcW w:w="8302" w:type="dxa"/>
            <w:gridSpan w:val="3"/>
            <w:shd w:val="clear" w:color="auto" w:fill="BFBFBF" w:themeFill="background1" w:themeFillShade="BF"/>
          </w:tcPr>
          <w:p w14:paraId="76C69D27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Burghead</w:t>
            </w:r>
            <w:proofErr w:type="spellEnd"/>
            <w:r w:rsidRPr="00D220A0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Hopeman</w:t>
            </w:r>
            <w:proofErr w:type="spellEnd"/>
            <w:r w:rsidRPr="00D220A0">
              <w:rPr>
                <w:rFonts w:ascii="Arial" w:hAnsi="Arial" w:cs="Arial"/>
                <w:bCs/>
                <w:sz w:val="22"/>
                <w:szCs w:val="22"/>
              </w:rPr>
              <w:t>, Lossiemouth</w:t>
            </w:r>
          </w:p>
        </w:tc>
      </w:tr>
      <w:tr w:rsidR="00C52864" w:rsidRPr="00563F32" w14:paraId="7B51423E" w14:textId="77777777" w:rsidTr="00CB206D">
        <w:tc>
          <w:tcPr>
            <w:tcW w:w="4158" w:type="dxa"/>
            <w:gridSpan w:val="2"/>
            <w:shd w:val="clear" w:color="auto" w:fill="auto"/>
          </w:tcPr>
          <w:p w14:paraId="4259C82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0961785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6C28E514" w14:textId="77777777" w:rsidTr="00CB206D">
        <w:tc>
          <w:tcPr>
            <w:tcW w:w="4158" w:type="dxa"/>
            <w:gridSpan w:val="2"/>
            <w:shd w:val="clear" w:color="auto" w:fill="auto"/>
          </w:tcPr>
          <w:p w14:paraId="776732AA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4D0FA48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7 June </w:t>
            </w:r>
          </w:p>
        </w:tc>
      </w:tr>
      <w:tr w:rsidR="00C52864" w:rsidRPr="00563F32" w14:paraId="1729EF82" w14:textId="77777777" w:rsidTr="00CB206D">
        <w:tc>
          <w:tcPr>
            <w:tcW w:w="4158" w:type="dxa"/>
            <w:gridSpan w:val="2"/>
            <w:shd w:val="clear" w:color="auto" w:fill="auto"/>
          </w:tcPr>
          <w:p w14:paraId="77E9160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43FE8B11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 August</w:t>
            </w:r>
          </w:p>
        </w:tc>
      </w:tr>
      <w:tr w:rsidR="00C52864" w:rsidRPr="00563F32" w14:paraId="44F1B111" w14:textId="77777777" w:rsidTr="00CB206D">
        <w:tc>
          <w:tcPr>
            <w:tcW w:w="415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ED60A0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344B39B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 September </w:t>
            </w:r>
          </w:p>
        </w:tc>
      </w:tr>
      <w:tr w:rsidR="00C52864" w:rsidRPr="00563F32" w14:paraId="57F8809C" w14:textId="77777777" w:rsidTr="00CB206D">
        <w:tc>
          <w:tcPr>
            <w:tcW w:w="8302" w:type="dxa"/>
            <w:gridSpan w:val="3"/>
            <w:shd w:val="clear" w:color="auto" w:fill="BFBFBF" w:themeFill="background1" w:themeFillShade="BF"/>
          </w:tcPr>
          <w:p w14:paraId="0722AAA0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Forres</w:t>
            </w:r>
            <w:proofErr w:type="spellEnd"/>
          </w:p>
        </w:tc>
      </w:tr>
      <w:tr w:rsidR="00C52864" w:rsidRPr="00563F32" w14:paraId="45D0D7A3" w14:textId="77777777" w:rsidTr="00CB206D">
        <w:tc>
          <w:tcPr>
            <w:tcW w:w="4158" w:type="dxa"/>
            <w:gridSpan w:val="2"/>
            <w:shd w:val="clear" w:color="auto" w:fill="auto"/>
          </w:tcPr>
          <w:p w14:paraId="736ABB4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609EC3F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 April</w:t>
            </w:r>
          </w:p>
        </w:tc>
      </w:tr>
      <w:tr w:rsidR="00C52864" w:rsidRPr="00563F32" w14:paraId="742B716B" w14:textId="77777777" w:rsidTr="00CB206D">
        <w:tc>
          <w:tcPr>
            <w:tcW w:w="4158" w:type="dxa"/>
            <w:gridSpan w:val="2"/>
            <w:shd w:val="clear" w:color="auto" w:fill="auto"/>
          </w:tcPr>
          <w:p w14:paraId="77ED5A2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67A9B25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 June</w:t>
            </w:r>
          </w:p>
        </w:tc>
      </w:tr>
      <w:tr w:rsidR="00C52864" w:rsidRPr="00563F32" w14:paraId="3D00E2FE" w14:textId="77777777" w:rsidTr="00CB206D">
        <w:tc>
          <w:tcPr>
            <w:tcW w:w="4158" w:type="dxa"/>
            <w:gridSpan w:val="2"/>
            <w:shd w:val="clear" w:color="auto" w:fill="auto"/>
          </w:tcPr>
          <w:p w14:paraId="41AB107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5AA3124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 July</w:t>
            </w:r>
          </w:p>
        </w:tc>
      </w:tr>
      <w:tr w:rsidR="00C52864" w:rsidRPr="00563F32" w14:paraId="6AE9BE9C" w14:textId="77777777" w:rsidTr="00CB206D">
        <w:tc>
          <w:tcPr>
            <w:tcW w:w="4158" w:type="dxa"/>
            <w:gridSpan w:val="2"/>
            <w:shd w:val="clear" w:color="auto" w:fill="auto"/>
          </w:tcPr>
          <w:p w14:paraId="661102C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35A3E08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 September</w:t>
            </w:r>
          </w:p>
        </w:tc>
      </w:tr>
      <w:tr w:rsidR="00C52864" w:rsidRPr="00563F32" w14:paraId="6BAD1B46" w14:textId="77777777" w:rsidTr="00CB206D">
        <w:tc>
          <w:tcPr>
            <w:tcW w:w="415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442548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1FB130E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October</w:t>
            </w:r>
          </w:p>
        </w:tc>
      </w:tr>
    </w:tbl>
    <w:p w14:paraId="420838FC" w14:textId="77777777" w:rsidR="00C52864" w:rsidRDefault="00C52864" w:rsidP="00C5286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58"/>
        <w:gridCol w:w="4144"/>
      </w:tblGrid>
      <w:tr w:rsidR="00C52864" w:rsidRPr="00563F32" w14:paraId="32E059E5" w14:textId="77777777" w:rsidTr="00CB206D">
        <w:tc>
          <w:tcPr>
            <w:tcW w:w="8302" w:type="dxa"/>
            <w:gridSpan w:val="2"/>
            <w:shd w:val="clear" w:color="auto" w:fill="BFBFBF" w:themeFill="background1" w:themeFillShade="BF"/>
          </w:tcPr>
          <w:p w14:paraId="507EFDED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he Moray Council (continued)</w:t>
            </w:r>
          </w:p>
        </w:tc>
      </w:tr>
      <w:tr w:rsidR="00C52864" w:rsidRPr="00563F32" w14:paraId="74F215A5" w14:textId="77777777" w:rsidTr="00CB206D">
        <w:tc>
          <w:tcPr>
            <w:tcW w:w="8302" w:type="dxa"/>
            <w:gridSpan w:val="2"/>
            <w:shd w:val="clear" w:color="auto" w:fill="BFBFBF" w:themeFill="background1" w:themeFillShade="BF"/>
          </w:tcPr>
          <w:p w14:paraId="63E57623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D220A0">
              <w:rPr>
                <w:rFonts w:ascii="Arial" w:hAnsi="Arial" w:cs="Arial"/>
                <w:bCs/>
                <w:sz w:val="22"/>
                <w:szCs w:val="22"/>
              </w:rPr>
              <w:t>Rothes</w:t>
            </w:r>
            <w:proofErr w:type="spellEnd"/>
          </w:p>
        </w:tc>
      </w:tr>
      <w:tr w:rsidR="00C52864" w:rsidRPr="00563F32" w14:paraId="5F48E064" w14:textId="77777777" w:rsidTr="00CB206D">
        <w:tc>
          <w:tcPr>
            <w:tcW w:w="4158" w:type="dxa"/>
            <w:shd w:val="clear" w:color="auto" w:fill="auto"/>
          </w:tcPr>
          <w:p w14:paraId="0635619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48EDA111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7CD1D394" w14:textId="77777777" w:rsidTr="00CB206D">
        <w:tc>
          <w:tcPr>
            <w:tcW w:w="4158" w:type="dxa"/>
            <w:shd w:val="clear" w:color="auto" w:fill="auto"/>
          </w:tcPr>
          <w:p w14:paraId="09D546A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 xml:space="preserve">Local Holiday </w:t>
            </w:r>
          </w:p>
        </w:tc>
        <w:tc>
          <w:tcPr>
            <w:tcW w:w="4144" w:type="dxa"/>
            <w:shd w:val="clear" w:color="auto" w:fill="auto"/>
          </w:tcPr>
          <w:p w14:paraId="560444D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 June</w:t>
            </w:r>
          </w:p>
        </w:tc>
      </w:tr>
      <w:tr w:rsidR="00C52864" w:rsidRPr="00563F32" w14:paraId="7FA22E3A" w14:textId="77777777" w:rsidTr="00CB206D">
        <w:tc>
          <w:tcPr>
            <w:tcW w:w="4158" w:type="dxa"/>
            <w:shd w:val="clear" w:color="auto" w:fill="auto"/>
          </w:tcPr>
          <w:p w14:paraId="18AECF0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0549E9F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 July</w:t>
            </w:r>
          </w:p>
        </w:tc>
      </w:tr>
      <w:tr w:rsidR="00C52864" w:rsidRPr="00563F32" w14:paraId="7CA178DB" w14:textId="77777777" w:rsidTr="00CB206D">
        <w:tc>
          <w:tcPr>
            <w:tcW w:w="4158" w:type="dxa"/>
            <w:tcBorders>
              <w:bottom w:val="single" w:sz="4" w:space="0" w:color="auto"/>
            </w:tcBorders>
            <w:shd w:val="clear" w:color="auto" w:fill="auto"/>
          </w:tcPr>
          <w:p w14:paraId="0BD4646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6E1D7F1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 September</w:t>
            </w:r>
          </w:p>
        </w:tc>
      </w:tr>
      <w:tr w:rsidR="00C52864" w:rsidRPr="00563F32" w14:paraId="6176211A" w14:textId="77777777" w:rsidTr="00CB206D">
        <w:tc>
          <w:tcPr>
            <w:tcW w:w="8302" w:type="dxa"/>
            <w:gridSpan w:val="2"/>
            <w:shd w:val="clear" w:color="auto" w:fill="BFBFBF" w:themeFill="background1" w:themeFillShade="BF"/>
          </w:tcPr>
          <w:p w14:paraId="59A67227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220A0">
              <w:rPr>
                <w:rFonts w:ascii="Arial" w:hAnsi="Arial" w:cs="Arial"/>
                <w:sz w:val="22"/>
                <w:szCs w:val="22"/>
              </w:rPr>
              <w:t>Keith</w:t>
            </w:r>
          </w:p>
        </w:tc>
      </w:tr>
      <w:tr w:rsidR="00C52864" w:rsidRPr="00563F32" w14:paraId="1148A56E" w14:textId="77777777" w:rsidTr="00CB206D">
        <w:tc>
          <w:tcPr>
            <w:tcW w:w="4158" w:type="dxa"/>
            <w:shd w:val="clear" w:color="auto" w:fill="auto"/>
          </w:tcPr>
          <w:p w14:paraId="0BE0C19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48702502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7DAA6EF1" w14:textId="77777777" w:rsidTr="00CB206D">
        <w:tc>
          <w:tcPr>
            <w:tcW w:w="4158" w:type="dxa"/>
            <w:shd w:val="clear" w:color="auto" w:fill="auto"/>
          </w:tcPr>
          <w:p w14:paraId="2AFF2F6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 xml:space="preserve">Local Holiday </w:t>
            </w:r>
          </w:p>
        </w:tc>
        <w:tc>
          <w:tcPr>
            <w:tcW w:w="4144" w:type="dxa"/>
            <w:shd w:val="clear" w:color="auto" w:fill="auto"/>
          </w:tcPr>
          <w:p w14:paraId="1ACB207F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 June</w:t>
            </w:r>
          </w:p>
        </w:tc>
      </w:tr>
      <w:tr w:rsidR="00C52864" w:rsidRPr="00563F32" w14:paraId="136381FC" w14:textId="77777777" w:rsidTr="00CB206D">
        <w:tc>
          <w:tcPr>
            <w:tcW w:w="4158" w:type="dxa"/>
            <w:shd w:val="clear" w:color="auto" w:fill="auto"/>
          </w:tcPr>
          <w:p w14:paraId="0E6F065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54531BEF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 August</w:t>
            </w:r>
          </w:p>
        </w:tc>
      </w:tr>
      <w:tr w:rsidR="00C52864" w:rsidRPr="00563F32" w14:paraId="1B60326E" w14:textId="77777777" w:rsidTr="00CB206D">
        <w:tc>
          <w:tcPr>
            <w:tcW w:w="4158" w:type="dxa"/>
            <w:shd w:val="clear" w:color="auto" w:fill="auto"/>
          </w:tcPr>
          <w:p w14:paraId="6B7E521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shd w:val="clear" w:color="auto" w:fill="auto"/>
          </w:tcPr>
          <w:p w14:paraId="681F7F36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October</w:t>
            </w:r>
          </w:p>
        </w:tc>
      </w:tr>
      <w:tr w:rsidR="00C52864" w:rsidRPr="00563F32" w14:paraId="1DAF7201" w14:textId="77777777" w:rsidTr="00CB206D">
        <w:tc>
          <w:tcPr>
            <w:tcW w:w="8302" w:type="dxa"/>
            <w:gridSpan w:val="2"/>
            <w:shd w:val="clear" w:color="auto" w:fill="C0C0C0"/>
          </w:tcPr>
          <w:p w14:paraId="547B6A72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North Ayrshire Council</w:t>
            </w:r>
          </w:p>
        </w:tc>
      </w:tr>
      <w:tr w:rsidR="00C52864" w:rsidRPr="00563F32" w14:paraId="00A35BFA" w14:textId="77777777" w:rsidTr="00CB206D">
        <w:tc>
          <w:tcPr>
            <w:tcW w:w="4158" w:type="dxa"/>
            <w:shd w:val="clear" w:color="auto" w:fill="auto"/>
          </w:tcPr>
          <w:p w14:paraId="6EB55AF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44" w:type="dxa"/>
            <w:shd w:val="clear" w:color="auto" w:fill="auto"/>
          </w:tcPr>
          <w:p w14:paraId="3E7098D1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April</w:t>
            </w:r>
          </w:p>
        </w:tc>
      </w:tr>
      <w:tr w:rsidR="00C52864" w:rsidRPr="00563F32" w14:paraId="12DAC4D8" w14:textId="77777777" w:rsidTr="00CB206D">
        <w:tc>
          <w:tcPr>
            <w:tcW w:w="4158" w:type="dxa"/>
            <w:shd w:val="clear" w:color="auto" w:fill="auto"/>
          </w:tcPr>
          <w:p w14:paraId="160C355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6D66912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5 April </w:t>
            </w:r>
          </w:p>
        </w:tc>
      </w:tr>
      <w:tr w:rsidR="00C52864" w:rsidRPr="00563F32" w14:paraId="72A2428A" w14:textId="77777777" w:rsidTr="00CB206D">
        <w:tc>
          <w:tcPr>
            <w:tcW w:w="4158" w:type="dxa"/>
            <w:shd w:val="clear" w:color="auto" w:fill="auto"/>
          </w:tcPr>
          <w:p w14:paraId="6DBE5B8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4" w:type="dxa"/>
            <w:shd w:val="clear" w:color="auto" w:fill="auto"/>
          </w:tcPr>
          <w:p w14:paraId="3ACA015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May</w:t>
            </w:r>
          </w:p>
        </w:tc>
      </w:tr>
      <w:tr w:rsidR="00C52864" w:rsidRPr="00563F32" w14:paraId="2806133F" w14:textId="77777777" w:rsidTr="00CB206D">
        <w:tc>
          <w:tcPr>
            <w:tcW w:w="4158" w:type="dxa"/>
            <w:shd w:val="clear" w:color="auto" w:fill="auto"/>
          </w:tcPr>
          <w:p w14:paraId="55DFA37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shd w:val="clear" w:color="auto" w:fill="auto"/>
          </w:tcPr>
          <w:p w14:paraId="7F8EE57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 September </w:t>
            </w:r>
          </w:p>
        </w:tc>
      </w:tr>
      <w:tr w:rsidR="00C52864" w:rsidRPr="00563F32" w14:paraId="562F0812" w14:textId="77777777" w:rsidTr="00CB206D">
        <w:tc>
          <w:tcPr>
            <w:tcW w:w="8302" w:type="dxa"/>
            <w:gridSpan w:val="2"/>
            <w:shd w:val="clear" w:color="auto" w:fill="C0C0C0"/>
          </w:tcPr>
          <w:p w14:paraId="0C1D2C09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South Lanarkshire Council</w:t>
            </w:r>
          </w:p>
        </w:tc>
      </w:tr>
      <w:tr w:rsidR="00C52864" w:rsidRPr="00563F32" w14:paraId="4FABCD81" w14:textId="77777777" w:rsidTr="00CB206D">
        <w:tc>
          <w:tcPr>
            <w:tcW w:w="4158" w:type="dxa"/>
            <w:shd w:val="clear" w:color="auto" w:fill="auto"/>
          </w:tcPr>
          <w:p w14:paraId="65557A3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44" w:type="dxa"/>
            <w:shd w:val="clear" w:color="auto" w:fill="auto"/>
          </w:tcPr>
          <w:p w14:paraId="1B3EB4D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April</w:t>
            </w:r>
          </w:p>
        </w:tc>
      </w:tr>
      <w:tr w:rsidR="00C52864" w:rsidRPr="00563F32" w14:paraId="39065182" w14:textId="77777777" w:rsidTr="00CB206D">
        <w:tc>
          <w:tcPr>
            <w:tcW w:w="4158" w:type="dxa"/>
            <w:shd w:val="clear" w:color="auto" w:fill="auto"/>
          </w:tcPr>
          <w:p w14:paraId="0CF7B95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168CF7A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6401D1A8" w14:textId="77777777" w:rsidTr="00CB206D">
        <w:tc>
          <w:tcPr>
            <w:tcW w:w="4158" w:type="dxa"/>
            <w:shd w:val="clear" w:color="auto" w:fill="auto"/>
          </w:tcPr>
          <w:p w14:paraId="4271C1C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4" w:type="dxa"/>
            <w:shd w:val="clear" w:color="auto" w:fill="auto"/>
          </w:tcPr>
          <w:p w14:paraId="2123585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May</w:t>
            </w:r>
          </w:p>
        </w:tc>
      </w:tr>
      <w:tr w:rsidR="00C52864" w:rsidRPr="00563F32" w14:paraId="02260F1F" w14:textId="77777777" w:rsidTr="00CB206D">
        <w:tc>
          <w:tcPr>
            <w:tcW w:w="4158" w:type="dxa"/>
            <w:shd w:val="clear" w:color="auto" w:fill="auto"/>
          </w:tcPr>
          <w:p w14:paraId="34D50D1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44" w:type="dxa"/>
            <w:shd w:val="clear" w:color="auto" w:fill="auto"/>
          </w:tcPr>
          <w:p w14:paraId="6C65381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1 May</w:t>
            </w:r>
          </w:p>
        </w:tc>
      </w:tr>
      <w:tr w:rsidR="00C52864" w:rsidRPr="00563F32" w14:paraId="35567CB3" w14:textId="77777777" w:rsidTr="00CB206D">
        <w:tc>
          <w:tcPr>
            <w:tcW w:w="4158" w:type="dxa"/>
            <w:shd w:val="clear" w:color="auto" w:fill="auto"/>
          </w:tcPr>
          <w:p w14:paraId="091ECB71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air Monday </w:t>
            </w:r>
          </w:p>
        </w:tc>
        <w:tc>
          <w:tcPr>
            <w:tcW w:w="4144" w:type="dxa"/>
            <w:shd w:val="clear" w:color="auto" w:fill="auto"/>
          </w:tcPr>
          <w:p w14:paraId="7D6F63D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9 July </w:t>
            </w:r>
          </w:p>
        </w:tc>
      </w:tr>
      <w:tr w:rsidR="00C52864" w:rsidRPr="00563F32" w14:paraId="19A763A7" w14:textId="77777777" w:rsidTr="00CB206D">
        <w:tc>
          <w:tcPr>
            <w:tcW w:w="4158" w:type="dxa"/>
            <w:shd w:val="clear" w:color="auto" w:fill="auto"/>
          </w:tcPr>
          <w:p w14:paraId="51FAB9EA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ptember Weekend</w:t>
            </w:r>
          </w:p>
        </w:tc>
        <w:tc>
          <w:tcPr>
            <w:tcW w:w="4144" w:type="dxa"/>
            <w:shd w:val="clear" w:color="auto" w:fill="auto"/>
          </w:tcPr>
          <w:p w14:paraId="1ABB2C8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 September</w:t>
            </w:r>
          </w:p>
        </w:tc>
      </w:tr>
      <w:tr w:rsidR="00C52864" w:rsidRPr="00563F32" w14:paraId="3B2D8F68" w14:textId="77777777" w:rsidTr="00CB206D">
        <w:tc>
          <w:tcPr>
            <w:tcW w:w="8302" w:type="dxa"/>
            <w:gridSpan w:val="2"/>
            <w:tcBorders>
              <w:bottom w:val="single" w:sz="4" w:space="0" w:color="auto"/>
            </w:tcBorders>
            <w:shd w:val="clear" w:color="auto" w:fill="BFBFBF"/>
          </w:tcPr>
          <w:p w14:paraId="36D597CE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Shetland Islands Council</w:t>
            </w:r>
          </w:p>
        </w:tc>
      </w:tr>
      <w:tr w:rsidR="00C52864" w:rsidRPr="00563F32" w14:paraId="31096A6C" w14:textId="77777777" w:rsidTr="00CB206D">
        <w:tc>
          <w:tcPr>
            <w:tcW w:w="4158" w:type="dxa"/>
            <w:shd w:val="clear" w:color="auto" w:fill="auto"/>
          </w:tcPr>
          <w:p w14:paraId="5DE34CE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Day after Lerwick Up-</w:t>
            </w:r>
            <w:proofErr w:type="spellStart"/>
            <w:r w:rsidRPr="00563F32">
              <w:rPr>
                <w:rFonts w:ascii="Arial" w:hAnsi="Arial" w:cs="Arial"/>
                <w:sz w:val="22"/>
                <w:szCs w:val="22"/>
              </w:rPr>
              <w:t>Helly</w:t>
            </w:r>
            <w:proofErr w:type="spellEnd"/>
            <w:r w:rsidRPr="00563F32">
              <w:rPr>
                <w:rFonts w:ascii="Arial" w:hAnsi="Arial" w:cs="Arial"/>
                <w:sz w:val="22"/>
                <w:szCs w:val="22"/>
              </w:rPr>
              <w:t>-Aa</w:t>
            </w:r>
          </w:p>
        </w:tc>
        <w:tc>
          <w:tcPr>
            <w:tcW w:w="4144" w:type="dxa"/>
            <w:shd w:val="clear" w:color="auto" w:fill="auto"/>
          </w:tcPr>
          <w:p w14:paraId="7409A4E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7 January </w:t>
            </w:r>
          </w:p>
        </w:tc>
      </w:tr>
      <w:tr w:rsidR="00C52864" w:rsidRPr="00563F32" w14:paraId="16CBA53B" w14:textId="77777777" w:rsidTr="00CB206D">
        <w:tc>
          <w:tcPr>
            <w:tcW w:w="4158" w:type="dxa"/>
            <w:tcBorders>
              <w:bottom w:val="single" w:sz="4" w:space="0" w:color="auto"/>
            </w:tcBorders>
            <w:shd w:val="clear" w:color="auto" w:fill="auto"/>
          </w:tcPr>
          <w:p w14:paraId="514485FA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4CD4B25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5 April </w:t>
            </w:r>
          </w:p>
        </w:tc>
      </w:tr>
      <w:tr w:rsidR="00C52864" w:rsidRPr="00563F32" w14:paraId="7E65491D" w14:textId="77777777" w:rsidTr="00CB206D">
        <w:tc>
          <w:tcPr>
            <w:tcW w:w="8302" w:type="dxa"/>
            <w:gridSpan w:val="2"/>
            <w:shd w:val="clear" w:color="auto" w:fill="C0C0C0"/>
          </w:tcPr>
          <w:p w14:paraId="1D8E7D2F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 xml:space="preserve">West Dunbartonshire Council </w:t>
            </w:r>
          </w:p>
        </w:tc>
      </w:tr>
      <w:tr w:rsidR="00C52864" w:rsidRPr="00563F32" w14:paraId="4FD643EF" w14:textId="77777777" w:rsidTr="00CB206D">
        <w:tc>
          <w:tcPr>
            <w:tcW w:w="4158" w:type="dxa"/>
            <w:shd w:val="clear" w:color="auto" w:fill="auto"/>
          </w:tcPr>
          <w:p w14:paraId="0EB2E3F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44" w:type="dxa"/>
            <w:shd w:val="clear" w:color="auto" w:fill="auto"/>
          </w:tcPr>
          <w:p w14:paraId="7FE002B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 May </w:t>
            </w:r>
          </w:p>
        </w:tc>
      </w:tr>
      <w:tr w:rsidR="00C52864" w:rsidRPr="00563F32" w14:paraId="6A363CBB" w14:textId="77777777" w:rsidTr="00CB206D">
        <w:tc>
          <w:tcPr>
            <w:tcW w:w="4158" w:type="dxa"/>
            <w:shd w:val="clear" w:color="auto" w:fill="auto"/>
          </w:tcPr>
          <w:p w14:paraId="69F90D0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127694C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1E5F112B" w14:textId="77777777" w:rsidTr="00CB206D">
        <w:tc>
          <w:tcPr>
            <w:tcW w:w="4158" w:type="dxa"/>
            <w:shd w:val="clear" w:color="auto" w:fill="auto"/>
          </w:tcPr>
          <w:p w14:paraId="3DC4B2B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4" w:type="dxa"/>
            <w:shd w:val="clear" w:color="auto" w:fill="auto"/>
          </w:tcPr>
          <w:p w14:paraId="3E09F09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 May </w:t>
            </w:r>
          </w:p>
        </w:tc>
      </w:tr>
      <w:tr w:rsidR="00C52864" w:rsidRPr="00563F32" w14:paraId="4E4EB19C" w14:textId="77777777" w:rsidTr="00CB206D">
        <w:tc>
          <w:tcPr>
            <w:tcW w:w="4158" w:type="dxa"/>
            <w:shd w:val="clear" w:color="auto" w:fill="auto"/>
          </w:tcPr>
          <w:p w14:paraId="4022695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ptember Weekend</w:t>
            </w:r>
          </w:p>
        </w:tc>
        <w:tc>
          <w:tcPr>
            <w:tcW w:w="4144" w:type="dxa"/>
            <w:shd w:val="clear" w:color="auto" w:fill="auto"/>
          </w:tcPr>
          <w:p w14:paraId="032F72AB" w14:textId="77777777" w:rsidR="00C52864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7 September </w:t>
            </w:r>
          </w:p>
        </w:tc>
      </w:tr>
      <w:tr w:rsidR="00C52864" w:rsidRPr="00563F32" w14:paraId="2E700914" w14:textId="77777777" w:rsidTr="00CB206D">
        <w:tc>
          <w:tcPr>
            <w:tcW w:w="8302" w:type="dxa"/>
            <w:gridSpan w:val="2"/>
            <w:shd w:val="clear" w:color="auto" w:fill="C0C0C0"/>
          </w:tcPr>
          <w:p w14:paraId="46B1CF71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West Lothian Council</w:t>
            </w:r>
          </w:p>
        </w:tc>
      </w:tr>
      <w:tr w:rsidR="00C52864" w:rsidRPr="00563F32" w14:paraId="4C8A6ABD" w14:textId="77777777" w:rsidTr="00CB206D">
        <w:tc>
          <w:tcPr>
            <w:tcW w:w="4158" w:type="dxa"/>
            <w:shd w:val="clear" w:color="auto" w:fill="auto"/>
          </w:tcPr>
          <w:p w14:paraId="1B1914B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44" w:type="dxa"/>
            <w:shd w:val="clear" w:color="auto" w:fill="auto"/>
          </w:tcPr>
          <w:p w14:paraId="2C3D73A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April</w:t>
            </w:r>
          </w:p>
        </w:tc>
      </w:tr>
      <w:tr w:rsidR="00C52864" w:rsidRPr="00563F32" w14:paraId="5D23FCD8" w14:textId="77777777" w:rsidTr="00CB206D">
        <w:tc>
          <w:tcPr>
            <w:tcW w:w="4158" w:type="dxa"/>
            <w:shd w:val="clear" w:color="auto" w:fill="auto"/>
          </w:tcPr>
          <w:p w14:paraId="752DC0C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7749969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April</w:t>
            </w:r>
          </w:p>
        </w:tc>
      </w:tr>
      <w:tr w:rsidR="00C52864" w:rsidRPr="00563F32" w14:paraId="762350F8" w14:textId="77777777" w:rsidTr="00CB206D">
        <w:tc>
          <w:tcPr>
            <w:tcW w:w="4158" w:type="dxa"/>
            <w:shd w:val="clear" w:color="auto" w:fill="auto"/>
          </w:tcPr>
          <w:p w14:paraId="48A7D56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4" w:type="dxa"/>
            <w:shd w:val="clear" w:color="auto" w:fill="auto"/>
          </w:tcPr>
          <w:p w14:paraId="69B23EE2" w14:textId="77777777" w:rsidR="00C52864" w:rsidRPr="003F62FA" w:rsidRDefault="00C52864" w:rsidP="00CB206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 </w:t>
            </w:r>
            <w:r w:rsidRPr="003F62FA">
              <w:rPr>
                <w:rFonts w:ascii="Arial" w:hAnsi="Arial" w:cs="Arial"/>
                <w:sz w:val="22"/>
                <w:szCs w:val="22"/>
              </w:rPr>
              <w:t>May</w:t>
            </w:r>
            <w:r>
              <w:rPr>
                <w:rFonts w:ascii="Arial" w:hAnsi="Arial" w:cs="Arial"/>
                <w:sz w:val="22"/>
                <w:szCs w:val="22"/>
              </w:rPr>
              <w:t xml:space="preserve"> *</w:t>
            </w:r>
          </w:p>
        </w:tc>
      </w:tr>
    </w:tbl>
    <w:p w14:paraId="43E63760" w14:textId="77777777" w:rsidR="00C52864" w:rsidRPr="00563F32" w:rsidRDefault="00C52864" w:rsidP="00C52864">
      <w:pPr>
        <w:rPr>
          <w:rFonts w:ascii="Arial" w:hAnsi="Arial" w:cs="Arial"/>
          <w:sz w:val="22"/>
          <w:szCs w:val="22"/>
        </w:rPr>
      </w:pPr>
    </w:p>
    <w:p w14:paraId="71E72C52" w14:textId="77777777" w:rsidR="00C52864" w:rsidRPr="003F62FA" w:rsidRDefault="00C52864" w:rsidP="00C52864">
      <w:pPr>
        <w:ind w:left="720"/>
        <w:rPr>
          <w:rFonts w:ascii="Arial" w:hAnsi="Arial" w:cs="Arial"/>
          <w:sz w:val="22"/>
          <w:szCs w:val="22"/>
        </w:rPr>
      </w:pPr>
      <w:r w:rsidRPr="003F62FA"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 xml:space="preserve"> </w:t>
      </w:r>
      <w:r w:rsidRPr="003F62FA">
        <w:rPr>
          <w:rFonts w:ascii="Arial" w:hAnsi="Arial" w:cs="Arial"/>
          <w:sz w:val="22"/>
          <w:szCs w:val="22"/>
        </w:rPr>
        <w:t xml:space="preserve">Not confirmed at time of printing.  </w:t>
      </w:r>
    </w:p>
    <w:p w14:paraId="4C9C4CCF" w14:textId="2A0E2A63" w:rsidR="00C52864" w:rsidRDefault="00C52864" w:rsidP="00C52864">
      <w:pPr>
        <w:rPr>
          <w:rFonts w:ascii="Arial" w:hAnsi="Arial" w:cs="Arial"/>
          <w:sz w:val="22"/>
          <w:szCs w:val="22"/>
        </w:rPr>
      </w:pPr>
    </w:p>
    <w:p w14:paraId="00B43047" w14:textId="77777777" w:rsidR="00C52864" w:rsidRPr="00563F32" w:rsidRDefault="00C52864" w:rsidP="00C52864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64"/>
        <w:gridCol w:w="4264"/>
      </w:tblGrid>
      <w:tr w:rsidR="00C52864" w:rsidRPr="00563F32" w14:paraId="3DC36B18" w14:textId="77777777" w:rsidTr="00CB206D">
        <w:tc>
          <w:tcPr>
            <w:tcW w:w="8528" w:type="dxa"/>
            <w:gridSpan w:val="2"/>
            <w:shd w:val="clear" w:color="auto" w:fill="C0C0C0"/>
          </w:tcPr>
          <w:p w14:paraId="233B8754" w14:textId="6EF1551C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Scot</w:t>
            </w:r>
            <w:r w:rsidR="0034271B">
              <w:rPr>
                <w:rFonts w:ascii="Arial" w:hAnsi="Arial" w:cs="Arial"/>
                <w:b/>
                <w:sz w:val="22"/>
                <w:szCs w:val="22"/>
              </w:rPr>
              <w:t xml:space="preserve">tish </w:t>
            </w:r>
            <w:r w:rsidRPr="00563F32">
              <w:rPr>
                <w:rFonts w:ascii="Arial" w:hAnsi="Arial" w:cs="Arial"/>
                <w:b/>
                <w:sz w:val="22"/>
                <w:szCs w:val="22"/>
              </w:rPr>
              <w:t>Bank Holidays</w:t>
            </w:r>
          </w:p>
        </w:tc>
      </w:tr>
      <w:tr w:rsidR="00C52864" w:rsidRPr="00563F32" w14:paraId="67AEC060" w14:textId="77777777" w:rsidTr="00CB206D">
        <w:tc>
          <w:tcPr>
            <w:tcW w:w="4264" w:type="dxa"/>
            <w:shd w:val="clear" w:color="auto" w:fill="auto"/>
          </w:tcPr>
          <w:p w14:paraId="0CF05FC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New Year</w:t>
            </w:r>
          </w:p>
        </w:tc>
        <w:tc>
          <w:tcPr>
            <w:tcW w:w="4264" w:type="dxa"/>
            <w:shd w:val="clear" w:color="auto" w:fill="auto"/>
          </w:tcPr>
          <w:p w14:paraId="7C97D40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 &amp; 4 January </w:t>
            </w:r>
          </w:p>
        </w:tc>
      </w:tr>
      <w:tr w:rsidR="00C52864" w:rsidRPr="00563F32" w14:paraId="3C1A8C82" w14:textId="77777777" w:rsidTr="00CB206D">
        <w:tc>
          <w:tcPr>
            <w:tcW w:w="4264" w:type="dxa"/>
            <w:shd w:val="clear" w:color="auto" w:fill="auto"/>
          </w:tcPr>
          <w:p w14:paraId="361711F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264" w:type="dxa"/>
            <w:shd w:val="clear" w:color="auto" w:fill="auto"/>
          </w:tcPr>
          <w:p w14:paraId="2E1A256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April</w:t>
            </w:r>
          </w:p>
        </w:tc>
      </w:tr>
      <w:tr w:rsidR="00C52864" w:rsidRPr="00563F32" w14:paraId="5F0E87DA" w14:textId="77777777" w:rsidTr="00CB206D">
        <w:tc>
          <w:tcPr>
            <w:tcW w:w="4264" w:type="dxa"/>
            <w:shd w:val="clear" w:color="auto" w:fill="auto"/>
          </w:tcPr>
          <w:p w14:paraId="618D1CC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264" w:type="dxa"/>
            <w:shd w:val="clear" w:color="auto" w:fill="auto"/>
          </w:tcPr>
          <w:p w14:paraId="7D952DE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 May </w:t>
            </w:r>
          </w:p>
        </w:tc>
      </w:tr>
      <w:tr w:rsidR="00C52864" w:rsidRPr="00563F32" w14:paraId="3FF4DDE1" w14:textId="77777777" w:rsidTr="00CB206D">
        <w:tc>
          <w:tcPr>
            <w:tcW w:w="4264" w:type="dxa"/>
            <w:shd w:val="clear" w:color="auto" w:fill="auto"/>
          </w:tcPr>
          <w:p w14:paraId="4B7E922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264" w:type="dxa"/>
            <w:shd w:val="clear" w:color="auto" w:fill="auto"/>
          </w:tcPr>
          <w:p w14:paraId="51B8F75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1 May </w:t>
            </w:r>
          </w:p>
        </w:tc>
      </w:tr>
      <w:tr w:rsidR="00C52864" w:rsidRPr="00563F32" w14:paraId="4D9B3AB7" w14:textId="77777777" w:rsidTr="00CB206D">
        <w:tc>
          <w:tcPr>
            <w:tcW w:w="4264" w:type="dxa"/>
            <w:shd w:val="clear" w:color="auto" w:fill="auto"/>
          </w:tcPr>
          <w:p w14:paraId="2FF0D97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Summer Holiday</w:t>
            </w:r>
          </w:p>
        </w:tc>
        <w:tc>
          <w:tcPr>
            <w:tcW w:w="4264" w:type="dxa"/>
            <w:shd w:val="clear" w:color="auto" w:fill="auto"/>
          </w:tcPr>
          <w:p w14:paraId="45D31361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 August </w:t>
            </w:r>
          </w:p>
        </w:tc>
      </w:tr>
      <w:tr w:rsidR="00C52864" w:rsidRPr="00563F32" w14:paraId="0675146D" w14:textId="77777777" w:rsidTr="00CB206D">
        <w:tc>
          <w:tcPr>
            <w:tcW w:w="4264" w:type="dxa"/>
            <w:shd w:val="clear" w:color="auto" w:fill="auto"/>
          </w:tcPr>
          <w:p w14:paraId="57286D7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 xml:space="preserve">St Andrew’s Day </w:t>
            </w:r>
          </w:p>
        </w:tc>
        <w:tc>
          <w:tcPr>
            <w:tcW w:w="4264" w:type="dxa"/>
            <w:shd w:val="clear" w:color="auto" w:fill="auto"/>
          </w:tcPr>
          <w:p w14:paraId="44FBAEF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0 November </w:t>
            </w:r>
          </w:p>
        </w:tc>
      </w:tr>
      <w:tr w:rsidR="00C52864" w:rsidRPr="00563F32" w14:paraId="48F3A489" w14:textId="77777777" w:rsidTr="00CB206D">
        <w:tc>
          <w:tcPr>
            <w:tcW w:w="4264" w:type="dxa"/>
            <w:shd w:val="clear" w:color="auto" w:fill="auto"/>
          </w:tcPr>
          <w:p w14:paraId="549D5E6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Christmas Day</w:t>
            </w:r>
            <w:r>
              <w:rPr>
                <w:rFonts w:ascii="Arial" w:hAnsi="Arial" w:cs="Arial"/>
                <w:sz w:val="22"/>
                <w:szCs w:val="22"/>
              </w:rPr>
              <w:t xml:space="preserve"> (Substitute Day)</w:t>
            </w:r>
          </w:p>
        </w:tc>
        <w:tc>
          <w:tcPr>
            <w:tcW w:w="4264" w:type="dxa"/>
            <w:shd w:val="clear" w:color="auto" w:fill="auto"/>
          </w:tcPr>
          <w:p w14:paraId="343AA5B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7 December </w:t>
            </w:r>
          </w:p>
        </w:tc>
      </w:tr>
      <w:tr w:rsidR="00C52864" w:rsidRPr="00563F32" w14:paraId="41C6A2FC" w14:textId="77777777" w:rsidTr="00CB206D">
        <w:tc>
          <w:tcPr>
            <w:tcW w:w="4264" w:type="dxa"/>
            <w:shd w:val="clear" w:color="auto" w:fill="auto"/>
          </w:tcPr>
          <w:p w14:paraId="45FBF3C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Boxing Day (Substitute Day)</w:t>
            </w:r>
          </w:p>
        </w:tc>
        <w:tc>
          <w:tcPr>
            <w:tcW w:w="4264" w:type="dxa"/>
            <w:shd w:val="clear" w:color="auto" w:fill="auto"/>
          </w:tcPr>
          <w:p w14:paraId="6DC5367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8 December </w:t>
            </w:r>
          </w:p>
        </w:tc>
      </w:tr>
    </w:tbl>
    <w:p w14:paraId="7C6762DA" w14:textId="77777777" w:rsidR="00C52864" w:rsidRPr="00563F32" w:rsidRDefault="00C52864" w:rsidP="00C52864">
      <w:pPr>
        <w:rPr>
          <w:rFonts w:ascii="Arial" w:hAnsi="Arial" w:cs="Arial"/>
          <w:sz w:val="22"/>
          <w:szCs w:val="22"/>
        </w:rPr>
      </w:pPr>
    </w:p>
    <w:p w14:paraId="2874B676" w14:textId="77777777" w:rsidR="00C84AC9" w:rsidRPr="00AE7250" w:rsidRDefault="00C84AC9" w:rsidP="00C52864">
      <w:pPr>
        <w:rPr>
          <w:rFonts w:ascii="Arial" w:hAnsi="Arial" w:cs="Arial"/>
        </w:rPr>
      </w:pPr>
    </w:p>
    <w:sectPr w:rsidR="00C84AC9" w:rsidRPr="00AE7250" w:rsidSect="00141259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C46640" w14:textId="77777777" w:rsidR="00AD7C8A" w:rsidRDefault="00AD7C8A" w:rsidP="00AE7250">
      <w:r>
        <w:separator/>
      </w:r>
    </w:p>
  </w:endnote>
  <w:endnote w:type="continuationSeparator" w:id="0">
    <w:p w14:paraId="284360C4" w14:textId="77777777" w:rsidR="00AD7C8A" w:rsidRDefault="00AD7C8A" w:rsidP="00AE7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E923C" w14:textId="77777777" w:rsidR="003E527F" w:rsidRDefault="003E52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AC0294" w14:textId="1CABC3DA" w:rsidR="00C52864" w:rsidRDefault="00C52864">
    <w:pPr>
      <w:pStyle w:val="Footer"/>
    </w:pPr>
    <w:r>
      <w:rPr>
        <w:noProof/>
      </w:rPr>
      <w:drawing>
        <wp:anchor distT="0" distB="0" distL="114300" distR="114300" simplePos="0" relativeHeight="251679232" behindDoc="1" locked="0" layoutInCell="1" allowOverlap="1" wp14:anchorId="0B3064BE" wp14:editId="31EE0EE0">
          <wp:simplePos x="0" y="0"/>
          <wp:positionH relativeFrom="column">
            <wp:posOffset>3947737</wp:posOffset>
          </wp:positionH>
          <wp:positionV relativeFrom="paragraph">
            <wp:posOffset>21186</wp:posOffset>
          </wp:positionV>
          <wp:extent cx="1009650" cy="354965"/>
          <wp:effectExtent l="0" t="0" r="0" b="6985"/>
          <wp:wrapTight wrapText="bothSides">
            <wp:wrapPolygon edited="0">
              <wp:start x="0" y="0"/>
              <wp:lineTo x="0" y="20866"/>
              <wp:lineTo x="21192" y="20866"/>
              <wp:lineTo x="21192" y="0"/>
              <wp:lineTo x="0" y="0"/>
            </wp:wrapPolygon>
          </wp:wrapTight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ECT Logo_blue_293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354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81280" behindDoc="1" locked="0" layoutInCell="1" allowOverlap="1" wp14:anchorId="74AEBF3A" wp14:editId="5D1B718E">
          <wp:simplePos x="0" y="0"/>
          <wp:positionH relativeFrom="column">
            <wp:posOffset>5257743</wp:posOffset>
          </wp:positionH>
          <wp:positionV relativeFrom="paragraph">
            <wp:posOffset>-304512</wp:posOffset>
          </wp:positionV>
          <wp:extent cx="895350" cy="895350"/>
          <wp:effectExtent l="0" t="0" r="0" b="0"/>
          <wp:wrapTight wrapText="bothSides">
            <wp:wrapPolygon edited="0">
              <wp:start x="0" y="0"/>
              <wp:lineTo x="0" y="21140"/>
              <wp:lineTo x="21140" y="21140"/>
              <wp:lineTo x="21140" y="0"/>
              <wp:lineTo x="0" y="0"/>
            </wp:wrapPolygon>
          </wp:wrapTight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te the Union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35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7184" behindDoc="0" locked="0" layoutInCell="1" allowOverlap="1" wp14:anchorId="5A1627E6" wp14:editId="2A343397">
              <wp:simplePos x="0" y="0"/>
              <wp:positionH relativeFrom="column">
                <wp:posOffset>-574964</wp:posOffset>
              </wp:positionH>
              <wp:positionV relativeFrom="paragraph">
                <wp:posOffset>-117763</wp:posOffset>
              </wp:positionV>
              <wp:extent cx="4114800" cy="624840"/>
              <wp:effectExtent l="0" t="0" r="0" b="381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14800" cy="6248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C6449A" w14:textId="77777777" w:rsidR="00C52864" w:rsidRDefault="00C52864" w:rsidP="00C52864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airman: J. Simpson</w:t>
                          </w:r>
                        </w:p>
                        <w:p w14:paraId="7E4271AD" w14:textId="77777777" w:rsidR="00C52864" w:rsidRDefault="00C52864" w:rsidP="00C52864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rector: A. Wilson LLM</w:t>
                          </w:r>
                        </w:p>
                        <w:p w14:paraId="561000B8" w14:textId="77777777" w:rsidR="00C52864" w:rsidRDefault="00C52864" w:rsidP="00C52864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Secretary: F.M. Harper BA (Hons), MSc (Econ), FCIPD</w:t>
                          </w:r>
                        </w:p>
                        <w:p w14:paraId="3EF86AE3" w14:textId="77777777" w:rsidR="00C52864" w:rsidRPr="005A76AA" w:rsidRDefault="00C52864" w:rsidP="00C52864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E5570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>Established in 1969 by the constituent parties – SELECT and UNITE THE UN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1627E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margin-left:-45.25pt;margin-top:-9.25pt;width:324pt;height:49.2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" fillcolor="white [3201]" stroked="f" strokeweight=".5pt">
              <v:textbox>
                <w:txbxContent>
                  <w:p w14:paraId="11C6449A" w14:textId="77777777" w:rsidR="00C52864" w:rsidRDefault="00C52864" w:rsidP="00C52864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airman: J. Simpson</w:t>
                    </w:r>
                  </w:p>
                  <w:p w14:paraId="7E4271AD" w14:textId="77777777" w:rsidR="00C52864" w:rsidRDefault="00C52864" w:rsidP="00C52864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Director: A. Wilson LLM</w:t>
                    </w:r>
                  </w:p>
                  <w:p w14:paraId="561000B8" w14:textId="77777777" w:rsidR="00C52864" w:rsidRDefault="00C52864" w:rsidP="00C52864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Secretary: F.M. Harper BA (Hons), MSc (Econ), FCIPD</w:t>
                    </w:r>
                  </w:p>
                  <w:p w14:paraId="3EF86AE3" w14:textId="77777777" w:rsidR="00C52864" w:rsidRPr="005A76AA" w:rsidRDefault="00C52864" w:rsidP="00C52864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E5570C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>Established in 1969 by the constituent parties – SELECT and UNITE THE UNION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A26B8" w14:textId="77777777" w:rsidR="003E527F" w:rsidRDefault="003E527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A54CA6" w14:textId="1BD9EDB4" w:rsidR="00141259" w:rsidRDefault="00C52864" w:rsidP="00C52864">
    <w:pPr>
      <w:pStyle w:val="Footer"/>
      <w:tabs>
        <w:tab w:val="clear" w:pos="4513"/>
        <w:tab w:val="clear" w:pos="9026"/>
        <w:tab w:val="left" w:pos="1615"/>
      </w:tabs>
    </w:pPr>
    <w:r>
      <w:tab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23824" w14:textId="7F274C79" w:rsidR="00AE7250" w:rsidRDefault="00AE725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E9196" w14:textId="77777777" w:rsidR="00141259" w:rsidRDefault="001412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99E6E3" w14:textId="77777777" w:rsidR="00AD7C8A" w:rsidRDefault="00AD7C8A" w:rsidP="00AE7250">
      <w:r>
        <w:separator/>
      </w:r>
    </w:p>
  </w:footnote>
  <w:footnote w:type="continuationSeparator" w:id="0">
    <w:p w14:paraId="773BFD1E" w14:textId="77777777" w:rsidR="00AD7C8A" w:rsidRDefault="00AD7C8A" w:rsidP="00AE7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93D97" w14:textId="167C06DB" w:rsidR="003E527F" w:rsidRDefault="003E52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6C2E7" w14:textId="2F1FB91B" w:rsidR="00C52864" w:rsidRPr="004B6843" w:rsidRDefault="00C52864" w:rsidP="002C1FBA">
    <w:pPr>
      <w:pStyle w:val="Header"/>
      <w:tabs>
        <w:tab w:val="left" w:pos="5100"/>
        <w:tab w:val="left" w:pos="6222"/>
      </w:tabs>
      <w:ind w:left="204" w:right="-358"/>
      <w:rPr>
        <w:sz w:val="22"/>
        <w:szCs w:val="22"/>
      </w:rPr>
    </w:pPr>
    <w:r>
      <w:rPr>
        <w:rFonts w:ascii="Calibri" w:eastAsia="Calibri" w:hAnsi="Calibri" w:cs="Times New Roman"/>
        <w:noProof/>
      </w:rPr>
      <mc:AlternateContent>
        <mc:Choice Requires="wps">
          <w:drawing>
            <wp:anchor distT="0" distB="0" distL="114300" distR="114300" simplePos="0" relativeHeight="251668992" behindDoc="0" locked="0" layoutInCell="1" allowOverlap="1" wp14:anchorId="700626AE" wp14:editId="27E6C618">
              <wp:simplePos x="0" y="0"/>
              <wp:positionH relativeFrom="page">
                <wp:posOffset>5838915</wp:posOffset>
              </wp:positionH>
              <wp:positionV relativeFrom="paragraph">
                <wp:posOffset>786311</wp:posOffset>
              </wp:positionV>
              <wp:extent cx="1962150" cy="119062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62150" cy="11906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2303FC" w14:textId="77777777" w:rsidR="00C52864" w:rsidRDefault="00C52864" w:rsidP="00C5286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he Walled Garden, </w:t>
                          </w:r>
                        </w:p>
                        <w:p w14:paraId="5F5CA493" w14:textId="77777777" w:rsidR="00C52864" w:rsidRPr="007A041D" w:rsidRDefault="00C52864" w:rsidP="00C5286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Bush Estate</w:t>
                          </w:r>
                        </w:p>
                        <w:p w14:paraId="002286EE" w14:textId="77777777" w:rsidR="00C52864" w:rsidRPr="007A041D" w:rsidRDefault="00C52864" w:rsidP="00C5286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Midlothian EH26 0SB</w:t>
                          </w:r>
                        </w:p>
                        <w:p w14:paraId="479EFEAD" w14:textId="77777777" w:rsidR="00C52864" w:rsidRPr="007A041D" w:rsidRDefault="00C52864" w:rsidP="00C5286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399CFEC1" w14:textId="77777777" w:rsidR="00C52864" w:rsidRPr="007A041D" w:rsidRDefault="00C52864" w:rsidP="00C5286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el: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0131 445 9216</w:t>
                          </w:r>
                        </w:p>
                        <w:p w14:paraId="56E5F40D" w14:textId="77777777" w:rsidR="00C52864" w:rsidRPr="007A041D" w:rsidRDefault="00C52864" w:rsidP="00C5286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Fax: 0131 445 5548</w:t>
                          </w:r>
                        </w:p>
                        <w:p w14:paraId="4ED06A91" w14:textId="77777777" w:rsidR="00C52864" w:rsidRPr="007A041D" w:rsidRDefault="00C52864" w:rsidP="00C52864">
                          <w:pP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www.</w:t>
                          </w:r>
                          <w: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sjib</w:t>
                          </w: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.org.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00626A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59.75pt;margin-top:61.9pt;width:154.5pt;height:93.75pt;z-index:25166899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" fillcolor="white [3201]" stroked="f" strokeweight=".5pt">
              <v:textbox>
                <w:txbxContent>
                  <w:p w14:paraId="492303FC" w14:textId="77777777" w:rsidR="00C52864" w:rsidRDefault="00C52864" w:rsidP="00C5286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he Walled Garden, </w:t>
                    </w:r>
                  </w:p>
                  <w:p w14:paraId="5F5CA493" w14:textId="77777777" w:rsidR="00C52864" w:rsidRPr="007A041D" w:rsidRDefault="00C52864" w:rsidP="00C5286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Bush Estate</w:t>
                    </w:r>
                  </w:p>
                  <w:p w14:paraId="002286EE" w14:textId="77777777" w:rsidR="00C52864" w:rsidRPr="007A041D" w:rsidRDefault="00C52864" w:rsidP="00C5286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Midlothian EH26 0SB</w:t>
                    </w:r>
                  </w:p>
                  <w:p w14:paraId="479EFEAD" w14:textId="77777777" w:rsidR="00C52864" w:rsidRPr="007A041D" w:rsidRDefault="00C52864" w:rsidP="00C5286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399CFEC1" w14:textId="77777777" w:rsidR="00C52864" w:rsidRPr="007A041D" w:rsidRDefault="00C52864" w:rsidP="00C5286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el: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0131 445 9216</w:t>
                    </w:r>
                  </w:p>
                  <w:p w14:paraId="56E5F40D" w14:textId="77777777" w:rsidR="00C52864" w:rsidRPr="007A041D" w:rsidRDefault="00C52864" w:rsidP="00C5286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Fax: 0131 445 5548</w:t>
                    </w:r>
                  </w:p>
                  <w:p w14:paraId="4ED06A91" w14:textId="77777777" w:rsidR="00C52864" w:rsidRPr="007A041D" w:rsidRDefault="00C52864" w:rsidP="00C52864">
                    <w:pP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www.</w:t>
                    </w:r>
                    <w: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sjib</w:t>
                    </w: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.org.uk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rFonts w:ascii="Calibri" w:eastAsia="Calibri" w:hAnsi="Calibri" w:cs="Times New Roman"/>
        <w:noProof/>
      </w:rPr>
      <w:drawing>
        <wp:anchor distT="0" distB="0" distL="114300" distR="114300" simplePos="0" relativeHeight="251666944" behindDoc="0" locked="0" layoutInCell="1" allowOverlap="1" wp14:anchorId="182725E6" wp14:editId="5093B85A">
          <wp:simplePos x="0" y="0"/>
          <wp:positionH relativeFrom="column">
            <wp:posOffset>4876800</wp:posOffset>
          </wp:positionH>
          <wp:positionV relativeFrom="paragraph">
            <wp:posOffset>-165735</wp:posOffset>
          </wp:positionV>
          <wp:extent cx="1409700" cy="818486"/>
          <wp:effectExtent l="0" t="0" r="0" b="1270"/>
          <wp:wrapNone/>
          <wp:docPr id="31" name="Picture 31" descr="SJI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JI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8184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11F1F" w14:textId="3D057C3D" w:rsidR="003E527F" w:rsidRDefault="003E527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C3B46" w14:textId="61E44515" w:rsidR="00141259" w:rsidRDefault="0014125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2DF7FE" w14:textId="0D3B235A" w:rsidR="00AE7250" w:rsidRDefault="00AE7250" w:rsidP="00AE7250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C872C3" w14:textId="6F0D0777" w:rsidR="00141259" w:rsidRDefault="001412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F629F"/>
    <w:multiLevelType w:val="hybridMultilevel"/>
    <w:tmpl w:val="89365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F55A4F"/>
    <w:multiLevelType w:val="hybridMultilevel"/>
    <w:tmpl w:val="B4E89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768CA"/>
    <w:multiLevelType w:val="hybridMultilevel"/>
    <w:tmpl w:val="9CE6B7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7S0tDA2NzGxMDBS0lEKTi0uzszPAykwrAUAEWkKJSwAAAA="/>
  </w:docVars>
  <w:rsids>
    <w:rsidRoot w:val="00C84AC9"/>
    <w:rsid w:val="000A4381"/>
    <w:rsid w:val="000D5AD5"/>
    <w:rsid w:val="00100FAD"/>
    <w:rsid w:val="001065A0"/>
    <w:rsid w:val="00141259"/>
    <w:rsid w:val="0016475A"/>
    <w:rsid w:val="00183AFC"/>
    <w:rsid w:val="001A1C2A"/>
    <w:rsid w:val="001A464D"/>
    <w:rsid w:val="001D1C47"/>
    <w:rsid w:val="001D6E8E"/>
    <w:rsid w:val="002B7CDE"/>
    <w:rsid w:val="0034271B"/>
    <w:rsid w:val="0034492B"/>
    <w:rsid w:val="003604AF"/>
    <w:rsid w:val="0036156A"/>
    <w:rsid w:val="003743EF"/>
    <w:rsid w:val="003869FB"/>
    <w:rsid w:val="00393873"/>
    <w:rsid w:val="003E527F"/>
    <w:rsid w:val="003F158F"/>
    <w:rsid w:val="003F4DD3"/>
    <w:rsid w:val="004336ED"/>
    <w:rsid w:val="004378E0"/>
    <w:rsid w:val="004540C8"/>
    <w:rsid w:val="00501AC8"/>
    <w:rsid w:val="00504367"/>
    <w:rsid w:val="005B17C1"/>
    <w:rsid w:val="006A5B96"/>
    <w:rsid w:val="006C6E72"/>
    <w:rsid w:val="00730597"/>
    <w:rsid w:val="00730E27"/>
    <w:rsid w:val="00732DBE"/>
    <w:rsid w:val="00803805"/>
    <w:rsid w:val="00874B15"/>
    <w:rsid w:val="008A2B7A"/>
    <w:rsid w:val="008C04AF"/>
    <w:rsid w:val="008D7AE3"/>
    <w:rsid w:val="009170C2"/>
    <w:rsid w:val="00951231"/>
    <w:rsid w:val="00971CE6"/>
    <w:rsid w:val="009B590A"/>
    <w:rsid w:val="00AB00D5"/>
    <w:rsid w:val="00AD7C8A"/>
    <w:rsid w:val="00AE7250"/>
    <w:rsid w:val="00AF736A"/>
    <w:rsid w:val="00B21CE2"/>
    <w:rsid w:val="00B37301"/>
    <w:rsid w:val="00B82B38"/>
    <w:rsid w:val="00B83A97"/>
    <w:rsid w:val="00C109B2"/>
    <w:rsid w:val="00C3329A"/>
    <w:rsid w:val="00C52864"/>
    <w:rsid w:val="00C84AC9"/>
    <w:rsid w:val="00C91FE3"/>
    <w:rsid w:val="00D220A0"/>
    <w:rsid w:val="00D8624C"/>
    <w:rsid w:val="00DA068B"/>
    <w:rsid w:val="00E323C3"/>
    <w:rsid w:val="00F200EA"/>
    <w:rsid w:val="00F239A2"/>
    <w:rsid w:val="00F476B7"/>
    <w:rsid w:val="00FD4981"/>
    <w:rsid w:val="00FF5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DE54604"/>
  <w15:chartTrackingRefBased/>
  <w15:docId w15:val="{CCFE61CC-8183-4143-987B-BDFC802E2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259"/>
    <w:pPr>
      <w:spacing w:after="0" w:line="240" w:lineRule="auto"/>
    </w:pPr>
    <w:rPr>
      <w:sz w:val="24"/>
      <w:szCs w:val="24"/>
      <w:lang w:val="en-US"/>
    </w:rPr>
  </w:style>
  <w:style w:type="paragraph" w:styleId="Heading7">
    <w:name w:val="heading 7"/>
    <w:basedOn w:val="Normal"/>
    <w:next w:val="Normal"/>
    <w:link w:val="Heading7Char"/>
    <w:qFormat/>
    <w:rsid w:val="00C52864"/>
    <w:pPr>
      <w:keepNext/>
      <w:outlineLvl w:val="6"/>
    </w:pPr>
    <w:rPr>
      <w:rFonts w:ascii="Times New Roman" w:eastAsia="Times New Roman" w:hAnsi="Times New Roman" w:cs="Times New Roman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4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AE725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7250"/>
  </w:style>
  <w:style w:type="paragraph" w:styleId="Footer">
    <w:name w:val="footer"/>
    <w:basedOn w:val="Normal"/>
    <w:link w:val="FooterChar"/>
    <w:uiPriority w:val="99"/>
    <w:unhideWhenUsed/>
    <w:rsid w:val="00AE725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7250"/>
  </w:style>
  <w:style w:type="character" w:styleId="Hyperlink">
    <w:name w:val="Hyperlink"/>
    <w:basedOn w:val="DefaultParagraphFont"/>
    <w:uiPriority w:val="99"/>
    <w:unhideWhenUsed/>
    <w:rsid w:val="00141259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141259"/>
    <w:pPr>
      <w:snapToGrid w:val="0"/>
    </w:pPr>
    <w:rPr>
      <w:rFonts w:ascii="CG Times (WN)" w:eastAsia="Times New Roman" w:hAnsi="CG Times (WN)" w:cs="Times New Roman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141259"/>
    <w:rPr>
      <w:rFonts w:ascii="CG Times (WN)" w:eastAsia="Times New Roman" w:hAnsi="CG Times (WN)" w:cs="Times New Roman"/>
      <w:color w:val="000000"/>
      <w:sz w:val="24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6156A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4378E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normaltextrun">
    <w:name w:val="normaltextrun"/>
    <w:rsid w:val="004378E0"/>
  </w:style>
  <w:style w:type="character" w:customStyle="1" w:styleId="eop">
    <w:name w:val="eop"/>
    <w:rsid w:val="004378E0"/>
  </w:style>
  <w:style w:type="character" w:customStyle="1" w:styleId="Heading7Char">
    <w:name w:val="Heading 7 Char"/>
    <w:basedOn w:val="DefaultParagraphFont"/>
    <w:link w:val="Heading7"/>
    <w:rsid w:val="00C52864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220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20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20A0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0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0A0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9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90A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8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footer" Target="footer2.xml"/><Relationship Id="rId26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5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" TargetMode="External"/><Relationship Id="rId24" Type="http://schemas.openxmlformats.org/officeDocument/2006/relationships/footer" Target="footer5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footer" Target="footer4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5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F3E4B1151FE41AE9091C284DC6A64" ma:contentTypeVersion="12" ma:contentTypeDescription="Create a new document." ma:contentTypeScope="" ma:versionID="8ae624d230de12b7777ed084be9bcbfb">
  <xsd:schema xmlns:xsd="http://www.w3.org/2001/XMLSchema" xmlns:xs="http://www.w3.org/2001/XMLSchema" xmlns:p="http://schemas.microsoft.com/office/2006/metadata/properties" xmlns:ns2="a9aa0300-e3ad-47fb-aadb-fa66ee6c3ea0" xmlns:ns3="1b870fb1-5ffb-49aa-aae0-28ec4c6b1269" targetNamespace="http://schemas.microsoft.com/office/2006/metadata/properties" ma:root="true" ma:fieldsID="339c7e773eee52db9bce6944270a0d21" ns2:_="" ns3:_="">
    <xsd:import namespace="a9aa0300-e3ad-47fb-aadb-fa66ee6c3ea0"/>
    <xsd:import namespace="1b870fb1-5ffb-49aa-aae0-28ec4c6b12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a0300-e3ad-47fb-aadb-fa66ee6c3e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70fb1-5ffb-49aa-aae0-28ec4c6b12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46CDB-4C7F-4466-BCBF-451C678C16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836ECD-68F1-4114-A838-487EDA699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a0300-e3ad-47fb-aadb-fa66ee6c3ea0"/>
    <ds:schemaRef ds:uri="1b870fb1-5ffb-49aa-aae0-28ec4c6b12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6BB768-9B8B-4D30-90C0-E0B7CA84F8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38EC29D-4F52-4618-8B69-682F19E39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3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 Jengaenga</dc:creator>
  <cp:keywords/>
  <dc:description/>
  <cp:lastModifiedBy>Fiona Cornwall</cp:lastModifiedBy>
  <cp:revision>4</cp:revision>
  <dcterms:created xsi:type="dcterms:W3CDTF">2021-01-12T17:34:00Z</dcterms:created>
  <dcterms:modified xsi:type="dcterms:W3CDTF">2021-03-02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F3E4B1151FE41AE9091C284DC6A64</vt:lpwstr>
  </property>
</Properties>
</file>